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9EA4E8" w14:textId="77777777" w:rsidR="00DA4268" w:rsidRPr="0074061E" w:rsidRDefault="00DA4268" w:rsidP="003B7F90">
      <w:pPr>
        <w:spacing w:after="0" w:line="276" w:lineRule="auto"/>
        <w:jc w:val="left"/>
        <w:rPr>
          <w:rFonts w:ascii="Montserrat SemiBold" w:hAnsi="Montserrat SemiBold"/>
          <w:sz w:val="28"/>
          <w:szCs w:val="28"/>
          <w:lang w:val="es-ES_tradnl"/>
        </w:rPr>
      </w:pPr>
      <w:r w:rsidRPr="0074061E">
        <w:rPr>
          <w:rFonts w:ascii="Montserrat SemiBold" w:hAnsi="Montserrat SemiBold"/>
          <w:sz w:val="28"/>
          <w:szCs w:val="28"/>
          <w:lang w:val="es-ES_tradnl"/>
        </w:rPr>
        <w:t>Formulario de solicitud de visita</w:t>
      </w:r>
    </w:p>
    <w:p w14:paraId="55CD063C" w14:textId="12B1C9F9" w:rsidR="00D00743" w:rsidRPr="0074061E" w:rsidRDefault="00C176D3" w:rsidP="003B7F90">
      <w:pPr>
        <w:spacing w:after="0" w:line="276" w:lineRule="auto"/>
        <w:jc w:val="left"/>
        <w:rPr>
          <w:rFonts w:ascii="Montserrat" w:hAnsi="Montserrat"/>
          <w:sz w:val="18"/>
          <w:szCs w:val="18"/>
          <w:lang w:val="es-ES_tradnl"/>
        </w:rPr>
      </w:pPr>
      <w:r w:rsidRPr="0074061E">
        <w:rPr>
          <w:rFonts w:ascii="Montserrat" w:hAnsi="Montserrat"/>
          <w:sz w:val="18"/>
          <w:szCs w:val="18"/>
          <w:lang w:val="es-ES_tradnl"/>
        </w:rPr>
        <w:t xml:space="preserve">Complete todas las secciones de este documento, guárdelo como PDF y envíelo a </w:t>
      </w:r>
      <w:r w:rsidR="003B7F90" w:rsidRPr="0074061E">
        <w:rPr>
          <w:rFonts w:ascii="Montserrat" w:hAnsi="Montserrat"/>
          <w:sz w:val="18"/>
          <w:szCs w:val="18"/>
          <w:lang w:val="es-ES_tradnl"/>
        </w:rPr>
        <w:t>internacional@curitiba.pr.gov.br.</w:t>
      </w:r>
    </w:p>
    <w:p w14:paraId="2A4B5D43" w14:textId="24A61CA4" w:rsidR="003B7F90" w:rsidRPr="0074061E" w:rsidRDefault="003B7F90" w:rsidP="003B7F90">
      <w:pPr>
        <w:spacing w:after="0" w:line="276" w:lineRule="auto"/>
        <w:rPr>
          <w:rFonts w:ascii="Montserrat" w:hAnsi="Montserrat"/>
          <w:sz w:val="18"/>
          <w:szCs w:val="18"/>
          <w:lang w:val="es-ES_tradnl"/>
        </w:rPr>
      </w:pPr>
    </w:p>
    <w:p w14:paraId="13A57860" w14:textId="77777777" w:rsidR="003B7F90" w:rsidRPr="0074061E" w:rsidRDefault="003B7F90" w:rsidP="003B7F90">
      <w:pPr>
        <w:spacing w:after="0" w:line="276" w:lineRule="auto"/>
        <w:rPr>
          <w:rFonts w:ascii="Montserrat" w:hAnsi="Montserrat"/>
          <w:sz w:val="18"/>
          <w:szCs w:val="18"/>
          <w:lang w:val="es-ES_tradnl"/>
        </w:rPr>
      </w:pPr>
    </w:p>
    <w:tbl>
      <w:tblPr>
        <w:tblStyle w:val="Tabelacomgrade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4"/>
        <w:gridCol w:w="3827"/>
        <w:gridCol w:w="3828"/>
      </w:tblGrid>
      <w:tr w:rsidR="004A19F8" w:rsidRPr="0074061E" w14:paraId="1DBB09C6" w14:textId="77777777" w:rsidTr="00E7296C">
        <w:trPr>
          <w:trHeight w:val="283"/>
        </w:trPr>
        <w:tc>
          <w:tcPr>
            <w:tcW w:w="1984" w:type="dxa"/>
            <w:tcBorders>
              <w:right w:val="single" w:sz="18" w:space="0" w:color="00B050"/>
            </w:tcBorders>
            <w:tcMar>
              <w:left w:w="0" w:type="dxa"/>
            </w:tcMar>
          </w:tcPr>
          <w:p w14:paraId="30512536" w14:textId="3C702475" w:rsidR="004A19F8" w:rsidRPr="0074061E" w:rsidRDefault="00C176D3" w:rsidP="004A19F8">
            <w:pPr>
              <w:spacing w:after="0"/>
              <w:rPr>
                <w:rFonts w:ascii="Montserrat SemiBold" w:hAnsi="Montserrat SemiBold"/>
                <w:sz w:val="22"/>
                <w:lang w:val="es-ES_tradnl"/>
              </w:rPr>
            </w:pPr>
            <w:r w:rsidRPr="0074061E">
              <w:rPr>
                <w:rFonts w:ascii="Montserrat SemiBold" w:hAnsi="Montserrat SemiBold"/>
                <w:sz w:val="22"/>
                <w:lang w:val="es-ES_tradnl"/>
              </w:rPr>
              <w:t>Sección</w:t>
            </w:r>
            <w:r w:rsidR="004A19F8" w:rsidRPr="0074061E">
              <w:rPr>
                <w:rFonts w:ascii="Montserrat SemiBold" w:hAnsi="Montserrat SemiBold"/>
                <w:sz w:val="22"/>
                <w:lang w:val="es-ES_tradnl"/>
              </w:rPr>
              <w:t xml:space="preserve"> A</w:t>
            </w:r>
          </w:p>
        </w:tc>
        <w:tc>
          <w:tcPr>
            <w:tcW w:w="3827" w:type="dxa"/>
            <w:tcBorders>
              <w:left w:val="single" w:sz="18" w:space="0" w:color="00B050"/>
            </w:tcBorders>
            <w:vAlign w:val="center"/>
          </w:tcPr>
          <w:p w14:paraId="340D4C81" w14:textId="3CFE7AA4" w:rsidR="004A19F8" w:rsidRPr="0074061E" w:rsidRDefault="004A19F8" w:rsidP="005D5743">
            <w:pPr>
              <w:spacing w:after="0"/>
              <w:jc w:val="left"/>
              <w:rPr>
                <w:rFonts w:ascii="Montserrat" w:hAnsi="Montserrat"/>
                <w:sz w:val="18"/>
                <w:szCs w:val="18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Ci</w:t>
            </w:r>
            <w:r w:rsidR="00CE78A2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u</w:t>
            </w:r>
            <w:r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 xml:space="preserve">dad: </w:t>
            </w:r>
            <w:sdt>
              <w:sdtPr>
                <w:rPr>
                  <w:rFonts w:ascii="Montserrat" w:hAnsi="Montserrat"/>
                  <w:sz w:val="18"/>
                  <w:szCs w:val="18"/>
                  <w:lang w:val="es-ES_tradnl"/>
                </w:rPr>
                <w:id w:val="-327833292"/>
                <w:placeholder>
                  <w:docPart w:val="A05C085F9318401484FA92C47E848E32"/>
                </w:placeholder>
                <w:showingPlcHdr/>
                <w15:color w:val="008000"/>
              </w:sdtPr>
              <w:sdtEndPr/>
              <w:sdtContent>
                <w:bookmarkStart w:id="0" w:name="_GoBack"/>
                <w:r w:rsidR="0074061E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>ingrese</w:t>
                </w:r>
                <w:r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 xml:space="preserve"> aqu</w:t>
                </w:r>
                <w:r w:rsidR="00E33682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>í</w:t>
                </w:r>
                <w:bookmarkEnd w:id="0"/>
              </w:sdtContent>
            </w:sdt>
          </w:p>
        </w:tc>
        <w:tc>
          <w:tcPr>
            <w:tcW w:w="3828" w:type="dxa"/>
            <w:vAlign w:val="center"/>
          </w:tcPr>
          <w:p w14:paraId="7D3CBA11" w14:textId="56E281E5" w:rsidR="004A19F8" w:rsidRPr="0074061E" w:rsidRDefault="004A19F8" w:rsidP="005D5743">
            <w:pPr>
              <w:spacing w:after="0"/>
              <w:jc w:val="left"/>
              <w:rPr>
                <w:rFonts w:ascii="Montserrat" w:hAnsi="Montserrat"/>
                <w:sz w:val="18"/>
                <w:szCs w:val="18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País:</w:t>
            </w:r>
            <w:r w:rsidRPr="0074061E">
              <w:rPr>
                <w:rFonts w:ascii="Montserrat" w:hAnsi="Montserrat"/>
                <w:sz w:val="18"/>
                <w:szCs w:val="18"/>
                <w:lang w:val="es-ES_tradnl"/>
              </w:rPr>
              <w:t xml:space="preserve"> </w:t>
            </w:r>
            <w:sdt>
              <w:sdtPr>
                <w:rPr>
                  <w:rFonts w:ascii="Montserrat" w:hAnsi="Montserrat"/>
                  <w:sz w:val="18"/>
                  <w:szCs w:val="18"/>
                  <w:lang w:val="es-ES_tradnl"/>
                </w:rPr>
                <w:id w:val="-2018610736"/>
                <w:placeholder>
                  <w:docPart w:val="077DB81212004A2D91E2E26B440D8955"/>
                </w:placeholder>
                <w:showingPlcHdr/>
                <w15:color w:val="008000"/>
              </w:sdtPr>
              <w:sdtEndPr/>
              <w:sdtContent>
                <w:r w:rsidR="0074061E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 xml:space="preserve">ingrese </w:t>
                </w:r>
                <w:r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>aqu</w:t>
                </w:r>
                <w:r w:rsidR="00E33682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>í</w:t>
                </w:r>
              </w:sdtContent>
            </w:sdt>
          </w:p>
        </w:tc>
      </w:tr>
      <w:tr w:rsidR="005D5743" w:rsidRPr="0074061E" w14:paraId="2529C87E" w14:textId="77777777" w:rsidTr="00E7296C">
        <w:trPr>
          <w:trHeight w:val="283"/>
        </w:trPr>
        <w:tc>
          <w:tcPr>
            <w:tcW w:w="1984" w:type="dxa"/>
            <w:vMerge w:val="restart"/>
            <w:tcBorders>
              <w:right w:val="single" w:sz="18" w:space="0" w:color="00B050"/>
            </w:tcBorders>
            <w:tcMar>
              <w:left w:w="0" w:type="dxa"/>
            </w:tcMar>
          </w:tcPr>
          <w:p w14:paraId="2B72C47A" w14:textId="5BD62810" w:rsidR="005D5743" w:rsidRPr="0074061E" w:rsidRDefault="005D5743" w:rsidP="004A19F8">
            <w:pPr>
              <w:spacing w:after="0"/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>Informa</w:t>
            </w:r>
            <w:r w:rsidR="00C176D3"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>ci</w:t>
            </w:r>
            <w:r w:rsidR="00CE78A2"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>ó</w:t>
            </w:r>
            <w:r w:rsidR="00C176D3"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>n</w:t>
            </w:r>
            <w:r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 xml:space="preserve"> básica</w:t>
            </w:r>
          </w:p>
        </w:tc>
        <w:tc>
          <w:tcPr>
            <w:tcW w:w="7655" w:type="dxa"/>
            <w:gridSpan w:val="2"/>
            <w:tcBorders>
              <w:left w:val="single" w:sz="18" w:space="0" w:color="00B050"/>
            </w:tcBorders>
            <w:vAlign w:val="center"/>
          </w:tcPr>
          <w:p w14:paraId="258973BC" w14:textId="6697A727" w:rsidR="005D5743" w:rsidRPr="0074061E" w:rsidRDefault="00CE78A2" w:rsidP="005D5743">
            <w:pPr>
              <w:spacing w:after="0"/>
              <w:jc w:val="left"/>
              <w:rPr>
                <w:rFonts w:ascii="Montserrat" w:hAnsi="Montserrat"/>
                <w:sz w:val="18"/>
                <w:szCs w:val="18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Institución</w:t>
            </w:r>
            <w:r w:rsidR="005D5743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:</w:t>
            </w:r>
            <w:r w:rsidR="005D5743" w:rsidRPr="0074061E">
              <w:rPr>
                <w:rFonts w:ascii="Montserrat" w:hAnsi="Montserrat"/>
                <w:sz w:val="18"/>
                <w:szCs w:val="18"/>
                <w:lang w:val="es-ES_tradnl"/>
              </w:rPr>
              <w:t xml:space="preserve"> </w:t>
            </w:r>
            <w:sdt>
              <w:sdtPr>
                <w:rPr>
                  <w:rFonts w:ascii="Montserrat" w:hAnsi="Montserrat"/>
                  <w:sz w:val="18"/>
                  <w:szCs w:val="18"/>
                  <w:lang w:val="es-ES_tradnl"/>
                </w:rPr>
                <w:id w:val="-306939946"/>
                <w:placeholder>
                  <w:docPart w:val="4B609DC3BDC4461F907407C9D8A9351A"/>
                </w:placeholder>
                <w:showingPlcHdr/>
                <w15:color w:val="008000"/>
              </w:sdtPr>
              <w:sdtEndPr/>
              <w:sdtContent>
                <w:r w:rsidR="0074061E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 xml:space="preserve">ingrese </w:t>
                </w:r>
                <w:r w:rsidR="005D5743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>aqu</w:t>
                </w:r>
                <w:r w:rsidR="00E33682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>í</w:t>
                </w:r>
              </w:sdtContent>
            </w:sdt>
          </w:p>
        </w:tc>
      </w:tr>
      <w:tr w:rsidR="005D5743" w:rsidRPr="0074061E" w14:paraId="2BE9B465" w14:textId="77777777" w:rsidTr="00E7296C">
        <w:trPr>
          <w:trHeight w:val="283"/>
        </w:trPr>
        <w:tc>
          <w:tcPr>
            <w:tcW w:w="1984" w:type="dxa"/>
            <w:vMerge/>
            <w:tcBorders>
              <w:right w:val="single" w:sz="18" w:space="0" w:color="00B050"/>
            </w:tcBorders>
          </w:tcPr>
          <w:p w14:paraId="4EFD5168" w14:textId="77777777" w:rsidR="005D5743" w:rsidRPr="0074061E" w:rsidRDefault="005D5743" w:rsidP="004A19F8">
            <w:pPr>
              <w:spacing w:after="0"/>
              <w:rPr>
                <w:rFonts w:ascii="Montserrat" w:hAnsi="Montserrat"/>
                <w:sz w:val="18"/>
                <w:szCs w:val="18"/>
                <w:lang w:val="es-ES_tradnl"/>
              </w:rPr>
            </w:pPr>
          </w:p>
        </w:tc>
        <w:tc>
          <w:tcPr>
            <w:tcW w:w="7655" w:type="dxa"/>
            <w:gridSpan w:val="2"/>
            <w:tcBorders>
              <w:left w:val="single" w:sz="18" w:space="0" w:color="00B050"/>
            </w:tcBorders>
            <w:vAlign w:val="center"/>
          </w:tcPr>
          <w:p w14:paraId="239F28B7" w14:textId="06142804" w:rsidR="005D5743" w:rsidRPr="0074061E" w:rsidRDefault="00CE78A2" w:rsidP="005D5743">
            <w:pPr>
              <w:spacing w:after="0"/>
              <w:jc w:val="left"/>
              <w:rPr>
                <w:rFonts w:ascii="Montserrat" w:hAnsi="Montserrat"/>
                <w:sz w:val="18"/>
                <w:szCs w:val="18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Dirección</w:t>
            </w:r>
            <w:r w:rsidR="005D5743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:</w:t>
            </w:r>
            <w:r w:rsidR="005D5743" w:rsidRPr="0074061E">
              <w:rPr>
                <w:rFonts w:ascii="Montserrat" w:hAnsi="Montserrat"/>
                <w:sz w:val="18"/>
                <w:szCs w:val="18"/>
                <w:lang w:val="es-ES_tradnl"/>
              </w:rPr>
              <w:t xml:space="preserve"> </w:t>
            </w:r>
            <w:sdt>
              <w:sdtPr>
                <w:rPr>
                  <w:rFonts w:ascii="Montserrat" w:hAnsi="Montserrat"/>
                  <w:sz w:val="18"/>
                  <w:szCs w:val="18"/>
                  <w:lang w:val="es-ES_tradnl"/>
                </w:rPr>
                <w:id w:val="880217419"/>
                <w:placeholder>
                  <w:docPart w:val="CC533D22548A4FE99CD0BE3D48695CFA"/>
                </w:placeholder>
                <w15:color w:val="008000"/>
              </w:sdtPr>
              <w:sdtEndPr/>
              <w:sdtContent>
                <w:r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>calle, número, complemento y código postal</w:t>
                </w:r>
              </w:sdtContent>
            </w:sdt>
          </w:p>
        </w:tc>
      </w:tr>
      <w:tr w:rsidR="005D5743" w:rsidRPr="0074061E" w14:paraId="3A15A81F" w14:textId="77777777" w:rsidTr="00E7296C">
        <w:trPr>
          <w:trHeight w:val="283"/>
        </w:trPr>
        <w:tc>
          <w:tcPr>
            <w:tcW w:w="1984" w:type="dxa"/>
            <w:vMerge/>
            <w:tcBorders>
              <w:right w:val="single" w:sz="18" w:space="0" w:color="00B050"/>
            </w:tcBorders>
          </w:tcPr>
          <w:p w14:paraId="3FBA5E35" w14:textId="77777777" w:rsidR="005D5743" w:rsidRPr="0074061E" w:rsidRDefault="005D5743" w:rsidP="005D5743">
            <w:pPr>
              <w:spacing w:after="0"/>
              <w:rPr>
                <w:rFonts w:ascii="Montserrat" w:hAnsi="Montserrat"/>
                <w:sz w:val="18"/>
                <w:szCs w:val="18"/>
                <w:lang w:val="es-ES_tradnl"/>
              </w:rPr>
            </w:pPr>
          </w:p>
        </w:tc>
        <w:tc>
          <w:tcPr>
            <w:tcW w:w="7655" w:type="dxa"/>
            <w:gridSpan w:val="2"/>
            <w:tcBorders>
              <w:left w:val="single" w:sz="18" w:space="0" w:color="00B050"/>
            </w:tcBorders>
            <w:vAlign w:val="center"/>
          </w:tcPr>
          <w:p w14:paraId="4B5FED0B" w14:textId="2AB57771" w:rsidR="005D5743" w:rsidRPr="0074061E" w:rsidRDefault="00CE78A2" w:rsidP="005D5743">
            <w:pPr>
              <w:spacing w:after="0"/>
              <w:jc w:val="left"/>
              <w:rPr>
                <w:rFonts w:ascii="Montserrat" w:hAnsi="Montserrat"/>
                <w:sz w:val="18"/>
                <w:szCs w:val="18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Sitio web</w:t>
            </w:r>
            <w:r w:rsidR="005D5743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:</w:t>
            </w:r>
            <w:r w:rsidR="005D5743" w:rsidRPr="0074061E">
              <w:rPr>
                <w:rFonts w:ascii="Montserrat" w:hAnsi="Montserrat"/>
                <w:sz w:val="18"/>
                <w:szCs w:val="18"/>
                <w:lang w:val="es-ES_tradnl"/>
              </w:rPr>
              <w:t xml:space="preserve"> </w:t>
            </w:r>
            <w:sdt>
              <w:sdtPr>
                <w:rPr>
                  <w:rFonts w:ascii="Montserrat" w:hAnsi="Montserrat"/>
                  <w:sz w:val="18"/>
                  <w:szCs w:val="18"/>
                  <w:lang w:val="es-ES_tradnl"/>
                </w:rPr>
                <w:id w:val="1434624751"/>
                <w:placeholder>
                  <w:docPart w:val="34884B98E38B4B08BDDAA29D5F8330A6"/>
                </w:placeholder>
                <w:showingPlcHdr/>
                <w15:color w:val="008000"/>
              </w:sdtPr>
              <w:sdtEndPr/>
              <w:sdtContent>
                <w:r w:rsidR="0074061E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 xml:space="preserve">ingrese </w:t>
                </w:r>
                <w:r w:rsidR="005D5743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>aqu</w:t>
                </w:r>
                <w:r w:rsidR="00E33682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>í</w:t>
                </w:r>
              </w:sdtContent>
            </w:sdt>
          </w:p>
        </w:tc>
      </w:tr>
      <w:tr w:rsidR="005D5743" w:rsidRPr="0074061E" w14:paraId="1A62AEA2" w14:textId="77777777" w:rsidTr="00E7296C">
        <w:trPr>
          <w:trHeight w:val="283"/>
        </w:trPr>
        <w:tc>
          <w:tcPr>
            <w:tcW w:w="1984" w:type="dxa"/>
            <w:vMerge/>
            <w:tcBorders>
              <w:right w:val="single" w:sz="18" w:space="0" w:color="00B050"/>
            </w:tcBorders>
          </w:tcPr>
          <w:p w14:paraId="6BDF8107" w14:textId="77777777" w:rsidR="005D5743" w:rsidRPr="0074061E" w:rsidRDefault="005D5743" w:rsidP="005D5743">
            <w:pPr>
              <w:spacing w:after="0"/>
              <w:rPr>
                <w:rFonts w:ascii="Montserrat" w:hAnsi="Montserrat"/>
                <w:sz w:val="18"/>
                <w:szCs w:val="18"/>
                <w:lang w:val="es-ES_tradnl"/>
              </w:rPr>
            </w:pPr>
          </w:p>
        </w:tc>
        <w:tc>
          <w:tcPr>
            <w:tcW w:w="7655" w:type="dxa"/>
            <w:gridSpan w:val="2"/>
            <w:tcBorders>
              <w:left w:val="single" w:sz="18" w:space="0" w:color="00B050"/>
            </w:tcBorders>
            <w:vAlign w:val="center"/>
          </w:tcPr>
          <w:p w14:paraId="79325137" w14:textId="2B1752BA" w:rsidR="005D5743" w:rsidRPr="0074061E" w:rsidRDefault="00CE78A2" w:rsidP="005D5743">
            <w:pPr>
              <w:spacing w:after="0"/>
              <w:jc w:val="left"/>
              <w:rPr>
                <w:rFonts w:ascii="Montserrat" w:hAnsi="Montserrat"/>
                <w:sz w:val="18"/>
                <w:szCs w:val="18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Correo electrónico</w:t>
            </w:r>
            <w:r w:rsidR="005D5743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 xml:space="preserve">: </w:t>
            </w:r>
            <w:sdt>
              <w:sdtPr>
                <w:rPr>
                  <w:rFonts w:ascii="Montserrat" w:hAnsi="Montserrat"/>
                  <w:sz w:val="18"/>
                  <w:szCs w:val="18"/>
                  <w:lang w:val="es-ES_tradnl"/>
                </w:rPr>
                <w:id w:val="-238638862"/>
                <w:placeholder>
                  <w:docPart w:val="674E510C968E483BB76CCF15236483F6"/>
                </w:placeholder>
                <w:showingPlcHdr/>
                <w15:color w:val="008000"/>
              </w:sdtPr>
              <w:sdtEndPr/>
              <w:sdtContent>
                <w:r w:rsidR="0074061E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 xml:space="preserve">ingrese </w:t>
                </w:r>
                <w:r w:rsidR="005D5743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>aqu</w:t>
                </w:r>
                <w:r w:rsidR="00E33682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>í</w:t>
                </w:r>
              </w:sdtContent>
            </w:sdt>
          </w:p>
        </w:tc>
      </w:tr>
      <w:tr w:rsidR="005D5743" w:rsidRPr="0074061E" w14:paraId="7754FC3E" w14:textId="77777777" w:rsidTr="00E7296C">
        <w:trPr>
          <w:trHeight w:val="283"/>
        </w:trPr>
        <w:tc>
          <w:tcPr>
            <w:tcW w:w="1984" w:type="dxa"/>
            <w:vMerge/>
            <w:tcBorders>
              <w:right w:val="single" w:sz="18" w:space="0" w:color="00B050"/>
            </w:tcBorders>
          </w:tcPr>
          <w:p w14:paraId="56D235DF" w14:textId="77777777" w:rsidR="005D5743" w:rsidRPr="0074061E" w:rsidRDefault="005D5743" w:rsidP="005D5743">
            <w:pPr>
              <w:spacing w:after="0"/>
              <w:rPr>
                <w:rFonts w:ascii="Montserrat" w:hAnsi="Montserrat"/>
                <w:sz w:val="18"/>
                <w:szCs w:val="18"/>
                <w:lang w:val="es-ES_tradnl"/>
              </w:rPr>
            </w:pPr>
          </w:p>
        </w:tc>
        <w:tc>
          <w:tcPr>
            <w:tcW w:w="7655" w:type="dxa"/>
            <w:gridSpan w:val="2"/>
            <w:tcBorders>
              <w:left w:val="single" w:sz="18" w:space="0" w:color="00B050"/>
            </w:tcBorders>
            <w:vAlign w:val="center"/>
          </w:tcPr>
          <w:p w14:paraId="41911EBC" w14:textId="3B715045" w:rsidR="005D5743" w:rsidRPr="0074061E" w:rsidRDefault="00CE78A2" w:rsidP="005D5743">
            <w:pPr>
              <w:spacing w:after="0"/>
              <w:jc w:val="left"/>
              <w:rPr>
                <w:rFonts w:ascii="Montserrat" w:hAnsi="Montserrat"/>
                <w:sz w:val="18"/>
                <w:szCs w:val="18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Teléfono</w:t>
            </w:r>
            <w:r w:rsidR="005D5743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:</w:t>
            </w:r>
            <w:r w:rsidR="005D5743" w:rsidRPr="0074061E">
              <w:rPr>
                <w:rFonts w:ascii="Montserrat" w:hAnsi="Montserrat"/>
                <w:sz w:val="18"/>
                <w:szCs w:val="18"/>
                <w:lang w:val="es-ES_tradnl"/>
              </w:rPr>
              <w:t xml:space="preserve"> </w:t>
            </w:r>
            <w:sdt>
              <w:sdtPr>
                <w:rPr>
                  <w:rFonts w:ascii="Montserrat" w:hAnsi="Montserrat"/>
                  <w:sz w:val="18"/>
                  <w:szCs w:val="18"/>
                  <w:lang w:val="es-ES_tradnl"/>
                </w:rPr>
                <w:id w:val="978732058"/>
                <w:placeholder>
                  <w:docPart w:val="CC3DE12285764C04B92FA8D36F212BFF"/>
                </w:placeholder>
                <w:showingPlcHdr/>
                <w15:color w:val="008000"/>
              </w:sdtPr>
              <w:sdtEndPr/>
              <w:sdtContent>
                <w:r w:rsidR="0074061E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 xml:space="preserve">ingrese </w:t>
                </w:r>
                <w:r w:rsidR="005D5743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>aqu</w:t>
                </w:r>
                <w:r w:rsidR="00E33682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>í</w:t>
                </w:r>
              </w:sdtContent>
            </w:sdt>
          </w:p>
        </w:tc>
      </w:tr>
    </w:tbl>
    <w:p w14:paraId="0DFF90B4" w14:textId="205EF334" w:rsidR="00BB2F3E" w:rsidRPr="0074061E" w:rsidRDefault="00BB2F3E" w:rsidP="00BD4E54">
      <w:pPr>
        <w:spacing w:after="0" w:line="276" w:lineRule="auto"/>
        <w:rPr>
          <w:rFonts w:ascii="Montserrat" w:hAnsi="Montserrat"/>
          <w:sz w:val="18"/>
          <w:szCs w:val="18"/>
          <w:lang w:val="es-ES_tradnl"/>
        </w:rPr>
      </w:pPr>
    </w:p>
    <w:tbl>
      <w:tblPr>
        <w:tblStyle w:val="Tabelacomgrade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4"/>
        <w:gridCol w:w="7655"/>
      </w:tblGrid>
      <w:tr w:rsidR="009721C6" w:rsidRPr="0074061E" w14:paraId="2A49BA4E" w14:textId="77777777" w:rsidTr="00E7296C">
        <w:trPr>
          <w:trHeight w:val="283"/>
        </w:trPr>
        <w:tc>
          <w:tcPr>
            <w:tcW w:w="1984" w:type="dxa"/>
            <w:tcBorders>
              <w:right w:val="single" w:sz="18" w:space="0" w:color="002060"/>
            </w:tcBorders>
            <w:tcMar>
              <w:left w:w="0" w:type="dxa"/>
            </w:tcMar>
          </w:tcPr>
          <w:p w14:paraId="18BE5168" w14:textId="01C92B54" w:rsidR="009721C6" w:rsidRPr="0074061E" w:rsidRDefault="00C176D3" w:rsidP="00391CBC">
            <w:pPr>
              <w:spacing w:after="0"/>
              <w:jc w:val="left"/>
              <w:rPr>
                <w:rFonts w:ascii="Montserrat SemiBold" w:hAnsi="Montserrat SemiBold"/>
                <w:sz w:val="22"/>
                <w:lang w:val="es-ES_tradnl"/>
              </w:rPr>
            </w:pPr>
            <w:r w:rsidRPr="0074061E">
              <w:rPr>
                <w:rFonts w:ascii="Montserrat SemiBold" w:hAnsi="Montserrat SemiBold"/>
                <w:sz w:val="22"/>
                <w:lang w:val="es-ES_tradnl"/>
              </w:rPr>
              <w:t xml:space="preserve">Sección </w:t>
            </w:r>
            <w:r w:rsidR="009721C6" w:rsidRPr="0074061E">
              <w:rPr>
                <w:rFonts w:ascii="Montserrat SemiBold" w:hAnsi="Montserrat SemiBold"/>
                <w:sz w:val="22"/>
                <w:lang w:val="es-ES_tradnl"/>
              </w:rPr>
              <w:t>B</w:t>
            </w:r>
          </w:p>
        </w:tc>
        <w:tc>
          <w:tcPr>
            <w:tcW w:w="7655" w:type="dxa"/>
            <w:tcBorders>
              <w:left w:val="single" w:sz="18" w:space="0" w:color="002060"/>
            </w:tcBorders>
            <w:vAlign w:val="center"/>
          </w:tcPr>
          <w:p w14:paraId="050EF7EC" w14:textId="683C9085" w:rsidR="009721C6" w:rsidRPr="0074061E" w:rsidRDefault="009721C6" w:rsidP="00967296">
            <w:pPr>
              <w:spacing w:after="0"/>
              <w:jc w:val="left"/>
              <w:rPr>
                <w:rFonts w:ascii="Montserrat" w:hAnsi="Montserrat"/>
                <w:sz w:val="18"/>
                <w:szCs w:val="18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Nom</w:t>
            </w:r>
            <w:r w:rsidR="0057406A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br</w:t>
            </w:r>
            <w:r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 xml:space="preserve">e: </w:t>
            </w:r>
            <w:sdt>
              <w:sdtPr>
                <w:rPr>
                  <w:rFonts w:ascii="Montserrat" w:hAnsi="Montserrat"/>
                  <w:sz w:val="18"/>
                  <w:szCs w:val="18"/>
                  <w:lang w:val="es-ES_tradnl"/>
                </w:rPr>
                <w:id w:val="-253672301"/>
                <w:placeholder>
                  <w:docPart w:val="36ACA979FAB04A12B47E7A56E502FA9B"/>
                </w:placeholder>
                <w:showingPlcHdr/>
                <w15:color w:val="003366"/>
              </w:sdtPr>
              <w:sdtEndPr/>
              <w:sdtContent>
                <w:r w:rsidR="0074061E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 xml:space="preserve">ingrese </w:t>
                </w:r>
                <w:r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>aqu</w:t>
                </w:r>
                <w:r w:rsidR="00E33682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>í</w:t>
                </w:r>
              </w:sdtContent>
            </w:sdt>
          </w:p>
        </w:tc>
      </w:tr>
      <w:tr w:rsidR="00391CBC" w:rsidRPr="0074061E" w14:paraId="156B8832" w14:textId="77777777" w:rsidTr="00E7296C">
        <w:trPr>
          <w:trHeight w:val="283"/>
        </w:trPr>
        <w:tc>
          <w:tcPr>
            <w:tcW w:w="1984" w:type="dxa"/>
            <w:vMerge w:val="restart"/>
            <w:tcBorders>
              <w:right w:val="single" w:sz="18" w:space="0" w:color="002060"/>
            </w:tcBorders>
            <w:tcMar>
              <w:left w:w="0" w:type="dxa"/>
            </w:tcMar>
          </w:tcPr>
          <w:p w14:paraId="697D0432" w14:textId="48CF18E3" w:rsidR="00391CBC" w:rsidRPr="0074061E" w:rsidRDefault="00C176D3" w:rsidP="00391CBC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>Responsable por la organización</w:t>
            </w:r>
          </w:p>
        </w:tc>
        <w:tc>
          <w:tcPr>
            <w:tcW w:w="7655" w:type="dxa"/>
            <w:tcBorders>
              <w:left w:val="single" w:sz="18" w:space="0" w:color="002060"/>
            </w:tcBorders>
            <w:vAlign w:val="center"/>
          </w:tcPr>
          <w:p w14:paraId="7C16E567" w14:textId="0A08445D" w:rsidR="00391CBC" w:rsidRPr="0074061E" w:rsidRDefault="00E33682" w:rsidP="00967296">
            <w:pPr>
              <w:spacing w:after="0"/>
              <w:jc w:val="left"/>
              <w:rPr>
                <w:rFonts w:ascii="Montserrat" w:hAnsi="Montserrat"/>
                <w:sz w:val="18"/>
                <w:szCs w:val="18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Teléfono celular</w:t>
            </w:r>
            <w:r w:rsidR="00E40575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 xml:space="preserve">: </w:t>
            </w:r>
            <w:sdt>
              <w:sdtPr>
                <w:rPr>
                  <w:rFonts w:ascii="Montserrat" w:hAnsi="Montserrat"/>
                  <w:sz w:val="18"/>
                  <w:szCs w:val="18"/>
                  <w:lang w:val="es-ES_tradnl"/>
                </w:rPr>
                <w:id w:val="1948737613"/>
                <w:placeholder>
                  <w:docPart w:val="022817019F004890A49AFB0716C9CDCC"/>
                </w:placeholder>
                <w15:color w:val="003366"/>
              </w:sdtPr>
              <w:sdtEndPr/>
              <w:sdtContent>
                <w:r w:rsidR="0057406A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 xml:space="preserve">preferiblemente número con </w:t>
                </w:r>
                <w:r w:rsidR="00E40575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>WhatsApp</w:t>
                </w:r>
              </w:sdtContent>
            </w:sdt>
          </w:p>
        </w:tc>
      </w:tr>
      <w:tr w:rsidR="00391CBC" w:rsidRPr="0074061E" w14:paraId="68E8DE7E" w14:textId="77777777" w:rsidTr="00E7296C">
        <w:trPr>
          <w:trHeight w:val="283"/>
        </w:trPr>
        <w:tc>
          <w:tcPr>
            <w:tcW w:w="1984" w:type="dxa"/>
            <w:vMerge/>
            <w:tcBorders>
              <w:right w:val="single" w:sz="18" w:space="0" w:color="002060"/>
            </w:tcBorders>
          </w:tcPr>
          <w:p w14:paraId="5954AFAB" w14:textId="77777777" w:rsidR="00391CBC" w:rsidRPr="0074061E" w:rsidRDefault="00391CBC" w:rsidP="00967296">
            <w:pPr>
              <w:spacing w:after="0"/>
              <w:rPr>
                <w:rFonts w:ascii="Montserrat" w:hAnsi="Montserrat"/>
                <w:sz w:val="18"/>
                <w:szCs w:val="18"/>
                <w:lang w:val="es-ES_tradnl"/>
              </w:rPr>
            </w:pPr>
          </w:p>
        </w:tc>
        <w:tc>
          <w:tcPr>
            <w:tcW w:w="7655" w:type="dxa"/>
            <w:tcBorders>
              <w:left w:val="single" w:sz="18" w:space="0" w:color="002060"/>
            </w:tcBorders>
            <w:vAlign w:val="center"/>
          </w:tcPr>
          <w:p w14:paraId="20E4143B" w14:textId="4F164F59" w:rsidR="00391CBC" w:rsidRPr="0074061E" w:rsidRDefault="00391CBC" w:rsidP="00967296">
            <w:pPr>
              <w:spacing w:after="0"/>
              <w:jc w:val="left"/>
              <w:rPr>
                <w:rFonts w:ascii="Montserrat" w:hAnsi="Montserrat"/>
                <w:sz w:val="18"/>
                <w:szCs w:val="18"/>
                <w:lang w:val="es-ES_tradnl"/>
              </w:rPr>
            </w:pPr>
          </w:p>
        </w:tc>
      </w:tr>
    </w:tbl>
    <w:p w14:paraId="75A4D300" w14:textId="77777777" w:rsidR="00BB2F3E" w:rsidRPr="0074061E" w:rsidRDefault="00BB2F3E" w:rsidP="00BD4E54">
      <w:pPr>
        <w:spacing w:after="0" w:line="276" w:lineRule="auto"/>
        <w:rPr>
          <w:rFonts w:ascii="Montserrat" w:hAnsi="Montserrat"/>
          <w:sz w:val="18"/>
          <w:szCs w:val="18"/>
          <w:lang w:val="es-ES_tradnl"/>
        </w:rPr>
      </w:pPr>
    </w:p>
    <w:tbl>
      <w:tblPr>
        <w:tblStyle w:val="Tabelacomgrade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4"/>
        <w:gridCol w:w="7655"/>
      </w:tblGrid>
      <w:tr w:rsidR="00995152" w:rsidRPr="0074061E" w14:paraId="2F4643ED" w14:textId="77777777" w:rsidTr="00E7296C">
        <w:trPr>
          <w:trHeight w:val="283"/>
        </w:trPr>
        <w:tc>
          <w:tcPr>
            <w:tcW w:w="1984" w:type="dxa"/>
            <w:tcBorders>
              <w:right w:val="single" w:sz="18" w:space="0" w:color="ED7D31" w:themeColor="accent2"/>
            </w:tcBorders>
            <w:tcMar>
              <w:left w:w="0" w:type="dxa"/>
            </w:tcMar>
          </w:tcPr>
          <w:p w14:paraId="370E2355" w14:textId="362C1B77" w:rsidR="00995152" w:rsidRPr="0074061E" w:rsidRDefault="00C176D3" w:rsidP="00995152">
            <w:pPr>
              <w:spacing w:after="0"/>
              <w:jc w:val="left"/>
              <w:rPr>
                <w:rFonts w:ascii="Montserrat SemiBold" w:hAnsi="Montserrat SemiBold"/>
                <w:sz w:val="22"/>
                <w:lang w:val="es-ES_tradnl"/>
              </w:rPr>
            </w:pPr>
            <w:r w:rsidRPr="0074061E">
              <w:rPr>
                <w:rFonts w:ascii="Montserrat SemiBold" w:hAnsi="Montserrat SemiBold"/>
                <w:sz w:val="22"/>
                <w:lang w:val="es-ES_tradnl"/>
              </w:rPr>
              <w:t xml:space="preserve">Sección </w:t>
            </w:r>
            <w:r w:rsidR="00995152" w:rsidRPr="0074061E">
              <w:rPr>
                <w:rFonts w:ascii="Montserrat SemiBold" w:hAnsi="Montserrat SemiBold"/>
                <w:sz w:val="22"/>
                <w:lang w:val="es-ES_tradnl"/>
              </w:rPr>
              <w:t>C</w:t>
            </w:r>
          </w:p>
        </w:tc>
        <w:tc>
          <w:tcPr>
            <w:tcW w:w="7655" w:type="dxa"/>
            <w:tcBorders>
              <w:left w:val="single" w:sz="18" w:space="0" w:color="ED7D31" w:themeColor="accent2"/>
            </w:tcBorders>
            <w:vAlign w:val="center"/>
          </w:tcPr>
          <w:p w14:paraId="0785B390" w14:textId="73CD6945" w:rsidR="00995152" w:rsidRPr="0074061E" w:rsidRDefault="00E33682" w:rsidP="00967296">
            <w:pPr>
              <w:spacing w:after="0"/>
              <w:jc w:val="left"/>
              <w:rPr>
                <w:rFonts w:ascii="Montserrat" w:hAnsi="Montserrat"/>
                <w:sz w:val="18"/>
                <w:szCs w:val="18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Fecha solicitada para l</w:t>
            </w:r>
            <w:r w:rsidR="00186ED9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a</w:t>
            </w:r>
            <w:r w:rsidR="000D4ADA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 xml:space="preserve"> visita</w:t>
            </w:r>
            <w:r w:rsidR="00995152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 xml:space="preserve"> </w:t>
            </w:r>
            <w:r w:rsidR="000D4ADA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 xml:space="preserve">entre </w:t>
            </w:r>
            <w:sdt>
              <w:sdtPr>
                <w:rPr>
                  <w:rFonts w:ascii="Montserrat" w:hAnsi="Montserrat"/>
                  <w:sz w:val="18"/>
                  <w:szCs w:val="18"/>
                  <w:lang w:val="es-ES_tradnl"/>
                </w:rPr>
                <w:id w:val="989366522"/>
                <w:placeholder>
                  <w:docPart w:val="DD50F6521EAF4F12AC304F20136BACAC"/>
                </w:placeholder>
                <w15:color w:val="FF9900"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/>
              <w:sdtContent>
                <w:r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>hacer clic aquí</w:t>
                </w:r>
              </w:sdtContent>
            </w:sdt>
            <w:r w:rsidR="00186ED9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 xml:space="preserve"> </w:t>
            </w:r>
            <w:r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y</w:t>
            </w:r>
            <w:r w:rsidR="00186ED9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 xml:space="preserve"> </w:t>
            </w:r>
            <w:sdt>
              <w:sdtPr>
                <w:rPr>
                  <w:rFonts w:ascii="Montserrat" w:hAnsi="Montserrat"/>
                  <w:sz w:val="18"/>
                  <w:szCs w:val="18"/>
                  <w:lang w:val="es-ES_tradnl"/>
                </w:rPr>
                <w:id w:val="-704646080"/>
                <w:placeholder>
                  <w:docPart w:val="2DB803F87B294EE9A702D6BFD73E34AA"/>
                </w:placeholder>
                <w15:color w:val="FF9900"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/>
              <w:sdtContent>
                <w:r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>hacer clic aquí</w:t>
                </w:r>
              </w:sdtContent>
            </w:sdt>
            <w:r w:rsidR="00186ED9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 xml:space="preserve">. </w:t>
            </w:r>
          </w:p>
        </w:tc>
      </w:tr>
      <w:tr w:rsidR="00995152" w:rsidRPr="0074061E" w14:paraId="3A5F2825" w14:textId="77777777" w:rsidTr="00E7296C">
        <w:trPr>
          <w:trHeight w:val="283"/>
        </w:trPr>
        <w:tc>
          <w:tcPr>
            <w:tcW w:w="1984" w:type="dxa"/>
            <w:vMerge w:val="restart"/>
            <w:tcBorders>
              <w:right w:val="single" w:sz="18" w:space="0" w:color="ED7D31" w:themeColor="accent2"/>
            </w:tcBorders>
            <w:tcMar>
              <w:left w:w="0" w:type="dxa"/>
            </w:tcMar>
          </w:tcPr>
          <w:p w14:paraId="35A89FCF" w14:textId="2A1B5B7F" w:rsidR="00995152" w:rsidRPr="0074061E" w:rsidRDefault="00C176D3" w:rsidP="00995152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>Información sobre su grupo</w:t>
            </w:r>
          </w:p>
        </w:tc>
        <w:tc>
          <w:tcPr>
            <w:tcW w:w="7655" w:type="dxa"/>
            <w:tcBorders>
              <w:left w:val="single" w:sz="18" w:space="0" w:color="ED7D31" w:themeColor="accent2"/>
            </w:tcBorders>
            <w:vAlign w:val="center"/>
          </w:tcPr>
          <w:p w14:paraId="652D1345" w14:textId="77777777" w:rsidR="009A0F36" w:rsidRPr="0074061E" w:rsidRDefault="009A0F36" w:rsidP="00967296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2"/>
                <w:szCs w:val="12"/>
                <w:lang w:val="es-ES_tradnl"/>
              </w:rPr>
            </w:pPr>
          </w:p>
          <w:p w14:paraId="38C05277" w14:textId="5445E8A6" w:rsidR="00995152" w:rsidRPr="0074061E" w:rsidRDefault="00E33682" w:rsidP="00967296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P</w:t>
            </w:r>
            <w:r w:rsidR="00186ED9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 xml:space="preserve">resente </w:t>
            </w:r>
            <w:r w:rsidR="0074061E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 xml:space="preserve">a </w:t>
            </w:r>
            <w:r w:rsidR="00186ED9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su delega</w:t>
            </w:r>
            <w:r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ción</w:t>
            </w:r>
            <w:r w:rsidR="00186ED9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 xml:space="preserve"> o grupo</w:t>
            </w:r>
          </w:p>
          <w:p w14:paraId="4737ECB2" w14:textId="06832B2D" w:rsidR="00186ED9" w:rsidRPr="0074061E" w:rsidRDefault="00186ED9" w:rsidP="00967296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2"/>
                <w:szCs w:val="12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2"/>
                <w:szCs w:val="12"/>
                <w:lang w:val="es-ES_tradnl"/>
              </w:rPr>
              <w:t>Máx</w:t>
            </w:r>
            <w:r w:rsidR="00E33682" w:rsidRPr="0074061E">
              <w:rPr>
                <w:rFonts w:ascii="Montserrat" w:hAnsi="Montserrat"/>
                <w:color w:val="595959" w:themeColor="text1" w:themeTint="A6"/>
                <w:sz w:val="12"/>
                <w:szCs w:val="12"/>
                <w:lang w:val="es-ES_tradnl"/>
              </w:rPr>
              <w:t>imo</w:t>
            </w:r>
            <w:r w:rsidRPr="0074061E">
              <w:rPr>
                <w:rFonts w:ascii="Montserrat" w:hAnsi="Montserrat"/>
                <w:color w:val="595959" w:themeColor="text1" w:themeTint="A6"/>
                <w:sz w:val="12"/>
                <w:szCs w:val="12"/>
                <w:lang w:val="es-ES_tradnl"/>
              </w:rPr>
              <w:t xml:space="preserve"> 500 caracteres</w:t>
            </w:r>
          </w:p>
          <w:p w14:paraId="12C7E007" w14:textId="0B78D55F" w:rsidR="00186ED9" w:rsidRPr="0074061E" w:rsidRDefault="00D37018" w:rsidP="00967296">
            <w:pPr>
              <w:spacing w:after="0"/>
              <w:jc w:val="left"/>
              <w:rPr>
                <w:rFonts w:ascii="Montserrat" w:hAnsi="Montserrat"/>
                <w:sz w:val="18"/>
                <w:szCs w:val="18"/>
                <w:lang w:val="es-ES_tradnl"/>
              </w:rPr>
            </w:pPr>
            <w:sdt>
              <w:sdtPr>
                <w:rPr>
                  <w:rFonts w:ascii="Montserrat" w:hAnsi="Montserrat"/>
                  <w:sz w:val="18"/>
                  <w:szCs w:val="18"/>
                  <w:lang w:val="es-ES_tradnl"/>
                </w:rPr>
                <w:id w:val="1463158407"/>
                <w:placeholder>
                  <w:docPart w:val="F1F3600D3E074EA7AF291F17EE0DE0E5"/>
                </w:placeholder>
                <w:showingPlcHdr/>
                <w15:color w:val="FF9900"/>
              </w:sdtPr>
              <w:sdtEndPr/>
              <w:sdtContent>
                <w:r w:rsidR="0074061E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>Ingrese</w:t>
                </w:r>
                <w:r w:rsidR="009F7197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 xml:space="preserve"> aqu</w:t>
                </w:r>
                <w:r w:rsidR="005C42E3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>í</w:t>
                </w:r>
              </w:sdtContent>
            </w:sdt>
          </w:p>
          <w:p w14:paraId="21079155" w14:textId="4FF20573" w:rsidR="004A7A30" w:rsidRPr="0074061E" w:rsidRDefault="004A7A30" w:rsidP="00967296">
            <w:pPr>
              <w:spacing w:after="0"/>
              <w:jc w:val="left"/>
              <w:rPr>
                <w:rFonts w:ascii="Montserrat" w:hAnsi="Montserrat"/>
                <w:sz w:val="12"/>
                <w:szCs w:val="12"/>
                <w:lang w:val="es-ES_tradnl"/>
              </w:rPr>
            </w:pPr>
          </w:p>
        </w:tc>
      </w:tr>
      <w:tr w:rsidR="00B00679" w:rsidRPr="0074061E" w14:paraId="19E603A7" w14:textId="77777777" w:rsidTr="00E7296C">
        <w:trPr>
          <w:trHeight w:val="283"/>
        </w:trPr>
        <w:tc>
          <w:tcPr>
            <w:tcW w:w="1984" w:type="dxa"/>
            <w:vMerge/>
            <w:tcBorders>
              <w:right w:val="single" w:sz="18" w:space="0" w:color="ED7D31" w:themeColor="accent2"/>
            </w:tcBorders>
          </w:tcPr>
          <w:p w14:paraId="6F93EB1B" w14:textId="77777777" w:rsidR="00B00679" w:rsidRPr="0074061E" w:rsidRDefault="00B00679" w:rsidP="00B00679">
            <w:pPr>
              <w:spacing w:after="0"/>
              <w:rPr>
                <w:rFonts w:ascii="Montserrat" w:hAnsi="Montserrat"/>
                <w:sz w:val="18"/>
                <w:szCs w:val="18"/>
                <w:lang w:val="es-ES_tradnl"/>
              </w:rPr>
            </w:pPr>
          </w:p>
        </w:tc>
        <w:tc>
          <w:tcPr>
            <w:tcW w:w="7655" w:type="dxa"/>
            <w:tcBorders>
              <w:left w:val="single" w:sz="18" w:space="0" w:color="ED7D31" w:themeColor="accent2"/>
            </w:tcBorders>
            <w:vAlign w:val="center"/>
          </w:tcPr>
          <w:p w14:paraId="374DAA8F" w14:textId="16C95DBF" w:rsidR="00E33682" w:rsidRPr="0074061E" w:rsidRDefault="00E33682" w:rsidP="00B00679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Enumere</w:t>
            </w:r>
            <w:r w:rsidR="0074061E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 xml:space="preserve"> a</w:t>
            </w:r>
            <w:r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 xml:space="preserve"> todos los miembros de la delegación o grupo</w:t>
            </w:r>
          </w:p>
          <w:p w14:paraId="76F25465" w14:textId="6911D65A" w:rsidR="00B00679" w:rsidRPr="0074061E" w:rsidRDefault="00B00679" w:rsidP="00B00679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2"/>
                <w:szCs w:val="12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2"/>
                <w:szCs w:val="12"/>
                <w:lang w:val="es-ES_tradnl"/>
              </w:rPr>
              <w:t>Nom</w:t>
            </w:r>
            <w:r w:rsidR="00E33682" w:rsidRPr="0074061E">
              <w:rPr>
                <w:rFonts w:ascii="Montserrat" w:hAnsi="Montserrat"/>
                <w:color w:val="595959" w:themeColor="text1" w:themeTint="A6"/>
                <w:sz w:val="12"/>
                <w:szCs w:val="12"/>
                <w:lang w:val="es-ES_tradnl"/>
              </w:rPr>
              <w:t>br</w:t>
            </w:r>
            <w:r w:rsidRPr="0074061E">
              <w:rPr>
                <w:rFonts w:ascii="Montserrat" w:hAnsi="Montserrat"/>
                <w:color w:val="595959" w:themeColor="text1" w:themeTint="A6"/>
                <w:sz w:val="12"/>
                <w:szCs w:val="12"/>
                <w:lang w:val="es-ES_tradnl"/>
              </w:rPr>
              <w:t xml:space="preserve">e completo | </w:t>
            </w:r>
            <w:r w:rsidR="00E33682" w:rsidRPr="0074061E">
              <w:rPr>
                <w:rFonts w:ascii="Montserrat" w:hAnsi="Montserrat"/>
                <w:color w:val="595959" w:themeColor="text1" w:themeTint="A6"/>
                <w:sz w:val="12"/>
                <w:szCs w:val="12"/>
                <w:lang w:val="es-ES_tradnl"/>
              </w:rPr>
              <w:t>institución</w:t>
            </w:r>
            <w:r w:rsidRPr="0074061E">
              <w:rPr>
                <w:rFonts w:ascii="Montserrat" w:hAnsi="Montserrat"/>
                <w:color w:val="595959" w:themeColor="text1" w:themeTint="A6"/>
                <w:sz w:val="12"/>
                <w:szCs w:val="12"/>
                <w:lang w:val="es-ES_tradnl"/>
              </w:rPr>
              <w:t xml:space="preserve"> | cargo | </w:t>
            </w:r>
            <w:r w:rsidR="00E33682" w:rsidRPr="0074061E">
              <w:rPr>
                <w:rFonts w:ascii="Montserrat" w:hAnsi="Montserrat"/>
                <w:color w:val="595959" w:themeColor="text1" w:themeTint="A6"/>
                <w:sz w:val="12"/>
                <w:szCs w:val="12"/>
                <w:lang w:val="es-ES_tradnl"/>
              </w:rPr>
              <w:t>correo electrónico</w:t>
            </w:r>
          </w:p>
          <w:sdt>
            <w:sdtPr>
              <w:rPr>
                <w:rFonts w:ascii="Montserrat" w:hAnsi="Montserrat"/>
                <w:sz w:val="18"/>
                <w:szCs w:val="18"/>
                <w:lang w:val="es-ES_tradnl"/>
              </w:rPr>
              <w:id w:val="-1711417266"/>
              <w:placeholder>
                <w:docPart w:val="5229BE00ED02403CBA3038C2C6990208"/>
              </w:placeholder>
              <w15:color w:val="FF9900"/>
            </w:sdtPr>
            <w:sdtEndPr>
              <w:rPr>
                <w:rFonts w:ascii="Arial" w:hAnsi="Arial"/>
                <w:sz w:val="24"/>
                <w:szCs w:val="22"/>
              </w:rPr>
            </w:sdtEndPr>
            <w:sdtContent>
              <w:p w14:paraId="18AF5895" w14:textId="66FF8F3A" w:rsidR="00B00679" w:rsidRPr="0074061E" w:rsidRDefault="0074061E" w:rsidP="00F52ED2">
                <w:pPr>
                  <w:pStyle w:val="PargrafodaLista"/>
                  <w:numPr>
                    <w:ilvl w:val="0"/>
                    <w:numId w:val="6"/>
                  </w:numPr>
                  <w:spacing w:after="0" w:line="276" w:lineRule="auto"/>
                  <w:ind w:left="321" w:hanging="321"/>
                  <w:jc w:val="left"/>
                  <w:rPr>
                    <w:rFonts w:ascii="Montserrat" w:hAnsi="Montserrat"/>
                    <w:sz w:val="18"/>
                    <w:szCs w:val="18"/>
                    <w:lang w:val="es-ES_tradnl"/>
                  </w:rPr>
                </w:pPr>
                <w:r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>Ingrese</w:t>
                </w:r>
                <w:r w:rsidR="00F52ED2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 xml:space="preserve"> </w:t>
                </w:r>
                <w:r w:rsidR="005C42E3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>aquí</w:t>
                </w:r>
              </w:p>
            </w:sdtContent>
          </w:sdt>
        </w:tc>
      </w:tr>
    </w:tbl>
    <w:p w14:paraId="42EA47C8" w14:textId="77777777" w:rsidR="00BB2F3E" w:rsidRPr="0074061E" w:rsidRDefault="00BB2F3E" w:rsidP="00BD4E54">
      <w:pPr>
        <w:spacing w:after="0" w:line="276" w:lineRule="auto"/>
        <w:rPr>
          <w:rFonts w:ascii="Montserrat" w:hAnsi="Montserrat"/>
          <w:sz w:val="18"/>
          <w:szCs w:val="18"/>
          <w:lang w:val="es-ES_tradnl"/>
        </w:rPr>
      </w:pPr>
    </w:p>
    <w:tbl>
      <w:tblPr>
        <w:tblStyle w:val="Tabelacomgrade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4"/>
        <w:gridCol w:w="2551"/>
        <w:gridCol w:w="2552"/>
        <w:gridCol w:w="2552"/>
      </w:tblGrid>
      <w:tr w:rsidR="00550E90" w:rsidRPr="0074061E" w14:paraId="34F505E9" w14:textId="77777777" w:rsidTr="00E7296C">
        <w:trPr>
          <w:trHeight w:val="283"/>
        </w:trPr>
        <w:tc>
          <w:tcPr>
            <w:tcW w:w="1984" w:type="dxa"/>
            <w:tcBorders>
              <w:right w:val="single" w:sz="18" w:space="0" w:color="C00000"/>
            </w:tcBorders>
            <w:tcMar>
              <w:left w:w="0" w:type="dxa"/>
            </w:tcMar>
          </w:tcPr>
          <w:p w14:paraId="0FCB511E" w14:textId="3E32C791" w:rsidR="00550E90" w:rsidRPr="0074061E" w:rsidRDefault="00C176D3" w:rsidP="00550E90">
            <w:pPr>
              <w:spacing w:after="0"/>
              <w:rPr>
                <w:rFonts w:ascii="Montserrat SemiBold" w:hAnsi="Montserrat SemiBold"/>
                <w:sz w:val="22"/>
                <w:lang w:val="es-ES_tradnl"/>
              </w:rPr>
            </w:pPr>
            <w:r w:rsidRPr="0074061E">
              <w:rPr>
                <w:rFonts w:ascii="Montserrat SemiBold" w:hAnsi="Montserrat SemiBold"/>
                <w:sz w:val="22"/>
                <w:lang w:val="es-ES_tradnl"/>
              </w:rPr>
              <w:t xml:space="preserve">Sección </w:t>
            </w:r>
            <w:r w:rsidR="00550E90" w:rsidRPr="0074061E">
              <w:rPr>
                <w:rFonts w:ascii="Montserrat SemiBold" w:hAnsi="Montserrat SemiBold"/>
                <w:sz w:val="22"/>
                <w:lang w:val="es-ES_tradnl"/>
              </w:rPr>
              <w:t>D</w:t>
            </w:r>
          </w:p>
        </w:tc>
        <w:tc>
          <w:tcPr>
            <w:tcW w:w="2551" w:type="dxa"/>
            <w:tcBorders>
              <w:left w:val="single" w:sz="18" w:space="0" w:color="C00000"/>
            </w:tcBorders>
            <w:vAlign w:val="center"/>
          </w:tcPr>
          <w:p w14:paraId="05F3A885" w14:textId="0B136FCD" w:rsidR="00550E90" w:rsidRPr="0074061E" w:rsidRDefault="00D37018" w:rsidP="00550E90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</w:pPr>
            <w:sdt>
              <w:sdtPr>
                <w:rPr>
                  <w:rFonts w:ascii="Montserrat" w:hAnsi="Montserrat"/>
                  <w:color w:val="C00000"/>
                  <w:sz w:val="18"/>
                  <w:szCs w:val="18"/>
                  <w:lang w:val="es-ES_tradnl"/>
                </w:rPr>
                <w:id w:val="-74062301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1F90" w:rsidRPr="0074061E">
                  <w:rPr>
                    <w:rFonts w:ascii="MS Gothic" w:eastAsia="MS Gothic" w:hAnsi="MS Gothic"/>
                    <w:color w:val="C00000"/>
                    <w:sz w:val="18"/>
                    <w:szCs w:val="18"/>
                    <w:lang w:val="es-ES_tradnl"/>
                  </w:rPr>
                  <w:t>☐</w:t>
                </w:r>
              </w:sdtContent>
            </w:sdt>
            <w:r w:rsidR="00550E90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 xml:space="preserve"> Plan</w:t>
            </w:r>
            <w:r w:rsidR="00E33682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ificación</w:t>
            </w:r>
            <w:r w:rsidR="00550E90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 xml:space="preserve"> Urban</w:t>
            </w:r>
            <w:r w:rsidR="00E33682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a</w:t>
            </w:r>
          </w:p>
        </w:tc>
        <w:tc>
          <w:tcPr>
            <w:tcW w:w="2552" w:type="dxa"/>
            <w:vAlign w:val="center"/>
          </w:tcPr>
          <w:p w14:paraId="4E58E5FE" w14:textId="5A883C6F" w:rsidR="00550E90" w:rsidRPr="0074061E" w:rsidRDefault="00D37018" w:rsidP="00550E90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</w:pPr>
            <w:sdt>
              <w:sdtPr>
                <w:rPr>
                  <w:rFonts w:ascii="Montserrat" w:hAnsi="Montserrat"/>
                  <w:color w:val="C00000"/>
                  <w:sz w:val="18"/>
                  <w:szCs w:val="18"/>
                  <w:lang w:val="es-ES_tradnl"/>
                  <w14:textFill>
                    <w14:solidFill>
                      <w14:srgbClr w14:val="C00000">
                        <w14:lumMod w14:val="65000"/>
                        <w14:lumOff w14:val="35000"/>
                      </w14:srgbClr>
                    </w14:solidFill>
                  </w14:textFill>
                </w:rPr>
                <w:id w:val="-428199009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E90" w:rsidRPr="0074061E">
                  <w:rPr>
                    <w:rFonts w:ascii="MS Gothic" w:eastAsia="MS Gothic" w:hAnsi="MS Gothic"/>
                    <w:color w:val="C00000"/>
                    <w:sz w:val="18"/>
                    <w:szCs w:val="18"/>
                    <w:lang w:val="es-ES_tradnl"/>
                  </w:rPr>
                  <w:t>☐</w:t>
                </w:r>
              </w:sdtContent>
            </w:sdt>
            <w:r w:rsidR="00550E90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 xml:space="preserve"> Transporte público</w:t>
            </w:r>
          </w:p>
        </w:tc>
        <w:tc>
          <w:tcPr>
            <w:tcW w:w="2552" w:type="dxa"/>
            <w:vAlign w:val="center"/>
          </w:tcPr>
          <w:p w14:paraId="6F94A7C4" w14:textId="10F452D1" w:rsidR="00550E90" w:rsidRPr="0074061E" w:rsidRDefault="00D37018" w:rsidP="00550E90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</w:pPr>
            <w:sdt>
              <w:sdtPr>
                <w:rPr>
                  <w:rFonts w:ascii="Montserrat" w:hAnsi="Montserrat"/>
                  <w:color w:val="C00000"/>
                  <w:sz w:val="18"/>
                  <w:szCs w:val="18"/>
                  <w:lang w:val="es-ES_tradnl"/>
                  <w14:textFill>
                    <w14:solidFill>
                      <w14:srgbClr w14:val="C00000">
                        <w14:lumMod w14:val="65000"/>
                        <w14:lumOff w14:val="35000"/>
                      </w14:srgbClr>
                    </w14:solidFill>
                  </w14:textFill>
                </w:rPr>
                <w:id w:val="578106176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E90" w:rsidRPr="0074061E">
                  <w:rPr>
                    <w:rFonts w:ascii="MS Gothic" w:eastAsia="MS Gothic" w:hAnsi="MS Gothic"/>
                    <w:color w:val="C00000"/>
                    <w:sz w:val="18"/>
                    <w:szCs w:val="18"/>
                    <w:lang w:val="es-ES_tradnl"/>
                  </w:rPr>
                  <w:t>☐</w:t>
                </w:r>
              </w:sdtContent>
            </w:sdt>
            <w:r w:rsidR="00550E90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 xml:space="preserve"> Me</w:t>
            </w:r>
            <w:r w:rsidR="005C42E3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d</w:t>
            </w:r>
            <w:r w:rsidR="00550E90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io ambiente</w:t>
            </w:r>
          </w:p>
        </w:tc>
      </w:tr>
      <w:tr w:rsidR="00550E90" w:rsidRPr="0074061E" w14:paraId="6B334D5B" w14:textId="77777777" w:rsidTr="00E7296C">
        <w:trPr>
          <w:trHeight w:val="283"/>
        </w:trPr>
        <w:tc>
          <w:tcPr>
            <w:tcW w:w="1984" w:type="dxa"/>
            <w:vMerge w:val="restart"/>
            <w:tcBorders>
              <w:right w:val="single" w:sz="18" w:space="0" w:color="C00000"/>
            </w:tcBorders>
            <w:tcMar>
              <w:left w:w="0" w:type="dxa"/>
            </w:tcMar>
          </w:tcPr>
          <w:p w14:paraId="36F0914A" w14:textId="3AC959EF" w:rsidR="00550E90" w:rsidRPr="0074061E" w:rsidRDefault="00550E90" w:rsidP="00550E90">
            <w:pPr>
              <w:spacing w:after="0"/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 xml:space="preserve">Temas de </w:t>
            </w:r>
            <w:r w:rsidR="00C176D3"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>interés</w:t>
            </w:r>
          </w:p>
        </w:tc>
        <w:tc>
          <w:tcPr>
            <w:tcW w:w="2551" w:type="dxa"/>
            <w:tcBorders>
              <w:left w:val="single" w:sz="18" w:space="0" w:color="C00000"/>
            </w:tcBorders>
            <w:vAlign w:val="center"/>
          </w:tcPr>
          <w:p w14:paraId="74974406" w14:textId="4FE8869D" w:rsidR="00550E90" w:rsidRPr="0074061E" w:rsidRDefault="00D37018" w:rsidP="00550E90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</w:pPr>
            <w:sdt>
              <w:sdtPr>
                <w:rPr>
                  <w:rFonts w:ascii="Montserrat" w:hAnsi="Montserrat"/>
                  <w:color w:val="C00000"/>
                  <w:sz w:val="18"/>
                  <w:szCs w:val="18"/>
                  <w:lang w:val="es-ES_tradnl"/>
                  <w14:textFill>
                    <w14:solidFill>
                      <w14:srgbClr w14:val="C00000">
                        <w14:lumMod w14:val="65000"/>
                        <w14:lumOff w14:val="35000"/>
                      </w14:srgbClr>
                    </w14:solidFill>
                  </w14:textFill>
                </w:rPr>
                <w:id w:val="-1908209678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E90" w:rsidRPr="0074061E">
                  <w:rPr>
                    <w:rFonts w:ascii="MS Gothic" w:eastAsia="MS Gothic" w:hAnsi="MS Gothic"/>
                    <w:color w:val="C00000"/>
                    <w:sz w:val="18"/>
                    <w:szCs w:val="18"/>
                    <w:lang w:val="es-ES_tradnl"/>
                  </w:rPr>
                  <w:t>☐</w:t>
                </w:r>
              </w:sdtContent>
            </w:sdt>
            <w:r w:rsidR="00550E90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 xml:space="preserve"> In</w:t>
            </w:r>
            <w:r w:rsidR="00E33682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novación</w:t>
            </w:r>
          </w:p>
        </w:tc>
        <w:tc>
          <w:tcPr>
            <w:tcW w:w="2552" w:type="dxa"/>
            <w:vAlign w:val="center"/>
          </w:tcPr>
          <w:p w14:paraId="6A198DA4" w14:textId="2DAE40AF" w:rsidR="00550E90" w:rsidRPr="0074061E" w:rsidRDefault="00D37018" w:rsidP="00550E90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</w:pPr>
            <w:sdt>
              <w:sdtPr>
                <w:rPr>
                  <w:rFonts w:ascii="Montserrat" w:hAnsi="Montserrat"/>
                  <w:color w:val="C00000"/>
                  <w:sz w:val="18"/>
                  <w:szCs w:val="18"/>
                  <w:lang w:val="es-ES_tradnl"/>
                  <w14:textFill>
                    <w14:solidFill>
                      <w14:srgbClr w14:val="C00000">
                        <w14:lumMod w14:val="65000"/>
                        <w14:lumOff w14:val="35000"/>
                      </w14:srgbClr>
                    </w14:solidFill>
                  </w14:textFill>
                </w:rPr>
                <w:id w:val="-2126774728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E90" w:rsidRPr="0074061E">
                  <w:rPr>
                    <w:rFonts w:ascii="MS Gothic" w:eastAsia="MS Gothic" w:hAnsi="MS Gothic"/>
                    <w:color w:val="C00000"/>
                    <w:sz w:val="18"/>
                    <w:szCs w:val="18"/>
                    <w:lang w:val="es-ES_tradnl"/>
                  </w:rPr>
                  <w:t>☐</w:t>
                </w:r>
              </w:sdtContent>
            </w:sdt>
            <w:r w:rsidR="00550E90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 xml:space="preserve"> Arte </w:t>
            </w:r>
            <w:r w:rsidR="005C42E3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y</w:t>
            </w:r>
            <w:r w:rsidR="00550E90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 xml:space="preserve"> cultura</w:t>
            </w:r>
          </w:p>
        </w:tc>
        <w:tc>
          <w:tcPr>
            <w:tcW w:w="2552" w:type="dxa"/>
            <w:vAlign w:val="center"/>
          </w:tcPr>
          <w:p w14:paraId="46028EF6" w14:textId="1414A517" w:rsidR="00550E90" w:rsidRPr="0074061E" w:rsidRDefault="00D37018" w:rsidP="00550E90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</w:pPr>
            <w:sdt>
              <w:sdtPr>
                <w:rPr>
                  <w:rFonts w:ascii="Montserrat" w:hAnsi="Montserrat"/>
                  <w:color w:val="C00000"/>
                  <w:sz w:val="18"/>
                  <w:szCs w:val="18"/>
                  <w:lang w:val="es-ES_tradnl"/>
                  <w14:textFill>
                    <w14:solidFill>
                      <w14:srgbClr w14:val="C00000">
                        <w14:lumMod w14:val="65000"/>
                        <w14:lumOff w14:val="35000"/>
                      </w14:srgbClr>
                    </w14:solidFill>
                  </w14:textFill>
                </w:rPr>
                <w:id w:val="15431866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E90" w:rsidRPr="0074061E">
                  <w:rPr>
                    <w:rFonts w:ascii="MS Gothic" w:eastAsia="MS Gothic" w:hAnsi="MS Gothic"/>
                    <w:color w:val="C00000"/>
                    <w:sz w:val="18"/>
                    <w:szCs w:val="18"/>
                    <w:lang w:val="es-ES_tradnl"/>
                  </w:rPr>
                  <w:t>☐</w:t>
                </w:r>
              </w:sdtContent>
            </w:sdt>
            <w:r w:rsidR="00550E90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 xml:space="preserve"> Turismo</w:t>
            </w:r>
          </w:p>
        </w:tc>
      </w:tr>
      <w:tr w:rsidR="00550E90" w:rsidRPr="0074061E" w14:paraId="56D3B5C9" w14:textId="77777777" w:rsidTr="00E7296C">
        <w:trPr>
          <w:trHeight w:val="283"/>
        </w:trPr>
        <w:tc>
          <w:tcPr>
            <w:tcW w:w="1984" w:type="dxa"/>
            <w:vMerge/>
            <w:tcBorders>
              <w:right w:val="single" w:sz="18" w:space="0" w:color="C00000"/>
            </w:tcBorders>
            <w:tcMar>
              <w:left w:w="0" w:type="dxa"/>
            </w:tcMar>
          </w:tcPr>
          <w:p w14:paraId="6AA45222" w14:textId="77777777" w:rsidR="00550E90" w:rsidRPr="0074061E" w:rsidRDefault="00550E90" w:rsidP="00550E90">
            <w:pPr>
              <w:spacing w:after="0"/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</w:pPr>
          </w:p>
        </w:tc>
        <w:tc>
          <w:tcPr>
            <w:tcW w:w="2551" w:type="dxa"/>
            <w:tcBorders>
              <w:left w:val="single" w:sz="18" w:space="0" w:color="C00000"/>
            </w:tcBorders>
            <w:vAlign w:val="center"/>
          </w:tcPr>
          <w:p w14:paraId="6D73A155" w14:textId="621DCBB3" w:rsidR="00550E90" w:rsidRPr="0074061E" w:rsidRDefault="00D37018" w:rsidP="00550E90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</w:pPr>
            <w:sdt>
              <w:sdtPr>
                <w:rPr>
                  <w:rFonts w:ascii="Montserrat" w:hAnsi="Montserrat"/>
                  <w:color w:val="C00000"/>
                  <w:sz w:val="18"/>
                  <w:szCs w:val="18"/>
                  <w:lang w:val="es-ES_tradnl"/>
                  <w14:textFill>
                    <w14:solidFill>
                      <w14:srgbClr w14:val="C00000">
                        <w14:lumMod w14:val="65000"/>
                        <w14:lumOff w14:val="35000"/>
                      </w14:srgbClr>
                    </w14:solidFill>
                  </w14:textFill>
                </w:rPr>
                <w:id w:val="1990676277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E90" w:rsidRPr="0074061E">
                  <w:rPr>
                    <w:rFonts w:ascii="MS Gothic" w:eastAsia="MS Gothic" w:hAnsi="MS Gothic"/>
                    <w:color w:val="C00000"/>
                    <w:sz w:val="18"/>
                    <w:szCs w:val="18"/>
                    <w:lang w:val="es-ES_tradnl"/>
                  </w:rPr>
                  <w:t>☐</w:t>
                </w:r>
              </w:sdtContent>
            </w:sdt>
            <w:r w:rsidR="00550E90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 xml:space="preserve"> </w:t>
            </w:r>
            <w:r w:rsidR="005C42E3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Objetivos de gestión</w:t>
            </w:r>
          </w:p>
        </w:tc>
        <w:tc>
          <w:tcPr>
            <w:tcW w:w="2552" w:type="dxa"/>
            <w:vAlign w:val="center"/>
          </w:tcPr>
          <w:p w14:paraId="08013B82" w14:textId="64D90BBB" w:rsidR="00550E90" w:rsidRPr="0074061E" w:rsidRDefault="00D37018" w:rsidP="00550E90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</w:pPr>
            <w:sdt>
              <w:sdtPr>
                <w:rPr>
                  <w:rFonts w:ascii="Montserrat" w:hAnsi="Montserrat"/>
                  <w:color w:val="C00000"/>
                  <w:sz w:val="18"/>
                  <w:szCs w:val="18"/>
                  <w:lang w:val="es-ES_tradnl"/>
                  <w14:textFill>
                    <w14:solidFill>
                      <w14:srgbClr w14:val="C00000">
                        <w14:lumMod w14:val="65000"/>
                        <w14:lumOff w14:val="35000"/>
                      </w14:srgbClr>
                    </w14:solidFill>
                  </w14:textFill>
                </w:rPr>
                <w:id w:val="-128861970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0E90" w:rsidRPr="0074061E">
                  <w:rPr>
                    <w:rFonts w:ascii="MS Gothic" w:eastAsia="MS Gothic" w:hAnsi="MS Gothic"/>
                    <w:color w:val="C00000"/>
                    <w:sz w:val="18"/>
                    <w:szCs w:val="18"/>
                    <w:lang w:val="es-ES_tradnl"/>
                  </w:rPr>
                  <w:t>☐</w:t>
                </w:r>
              </w:sdtContent>
            </w:sdt>
            <w:r w:rsidR="00550E90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 xml:space="preserve"> O</w:t>
            </w:r>
            <w:r w:rsidR="005C42E3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tros</w:t>
            </w:r>
          </w:p>
        </w:tc>
        <w:tc>
          <w:tcPr>
            <w:tcW w:w="2552" w:type="dxa"/>
            <w:vAlign w:val="center"/>
          </w:tcPr>
          <w:p w14:paraId="3CEFCE8C" w14:textId="2F2D0709" w:rsidR="00550E90" w:rsidRPr="0074061E" w:rsidRDefault="00550E90" w:rsidP="00550E90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</w:pPr>
          </w:p>
        </w:tc>
      </w:tr>
      <w:tr w:rsidR="00550E90" w:rsidRPr="0074061E" w14:paraId="26B54506" w14:textId="77777777" w:rsidTr="00E7296C">
        <w:trPr>
          <w:trHeight w:val="283"/>
        </w:trPr>
        <w:tc>
          <w:tcPr>
            <w:tcW w:w="1984" w:type="dxa"/>
            <w:vMerge/>
            <w:tcBorders>
              <w:right w:val="single" w:sz="18" w:space="0" w:color="C00000"/>
            </w:tcBorders>
          </w:tcPr>
          <w:p w14:paraId="0FD5F697" w14:textId="77777777" w:rsidR="00550E90" w:rsidRPr="0074061E" w:rsidRDefault="00550E90" w:rsidP="00550E90">
            <w:pPr>
              <w:spacing w:after="0"/>
              <w:rPr>
                <w:rFonts w:ascii="Montserrat" w:hAnsi="Montserrat"/>
                <w:sz w:val="18"/>
                <w:szCs w:val="18"/>
                <w:lang w:val="es-ES_tradnl"/>
              </w:rPr>
            </w:pPr>
          </w:p>
        </w:tc>
        <w:tc>
          <w:tcPr>
            <w:tcW w:w="7655" w:type="dxa"/>
            <w:gridSpan w:val="3"/>
            <w:tcBorders>
              <w:left w:val="single" w:sz="18" w:space="0" w:color="C00000"/>
            </w:tcBorders>
            <w:vAlign w:val="center"/>
          </w:tcPr>
          <w:p w14:paraId="57B48C51" w14:textId="77777777" w:rsidR="004B2DFF" w:rsidRPr="0074061E" w:rsidRDefault="004B2DFF" w:rsidP="00550E90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2"/>
                <w:szCs w:val="12"/>
                <w:lang w:val="es-ES_tradnl"/>
              </w:rPr>
            </w:pPr>
          </w:p>
          <w:p w14:paraId="5821321E" w14:textId="39A05A4A" w:rsidR="00550E90" w:rsidRPr="0074061E" w:rsidRDefault="00550E90" w:rsidP="00550E90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Observa</w:t>
            </w:r>
            <w:r w:rsidR="005C42E3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ciones</w:t>
            </w:r>
          </w:p>
          <w:p w14:paraId="420C77C8" w14:textId="62C3AB10" w:rsidR="005C42E3" w:rsidRPr="0074061E" w:rsidRDefault="005C42E3" w:rsidP="00550E90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2"/>
                <w:szCs w:val="12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2"/>
                <w:szCs w:val="12"/>
                <w:lang w:val="es-ES_tradnl"/>
              </w:rPr>
              <w:t xml:space="preserve">Si usted escogió la opción “otros”, proporcione en este campo más detalles sobre los intereses de su grupo o delegación. Utilice también el campo para especificar los proyectos o acciones de Curitiba que </w:t>
            </w:r>
            <w:r w:rsidR="0074061E" w:rsidRPr="0074061E">
              <w:rPr>
                <w:rFonts w:ascii="Montserrat" w:hAnsi="Montserrat"/>
                <w:color w:val="595959" w:themeColor="text1" w:themeTint="A6"/>
                <w:sz w:val="12"/>
                <w:szCs w:val="12"/>
                <w:lang w:val="es-ES_tradnl"/>
              </w:rPr>
              <w:t>tengan su interés, en caso de conocerlos y se aplicable</w:t>
            </w:r>
            <w:r w:rsidRPr="0074061E">
              <w:rPr>
                <w:rFonts w:ascii="Montserrat" w:hAnsi="Montserrat"/>
                <w:color w:val="595959" w:themeColor="text1" w:themeTint="A6"/>
                <w:sz w:val="12"/>
                <w:szCs w:val="12"/>
                <w:lang w:val="es-ES_tradnl"/>
              </w:rPr>
              <w:t>.</w:t>
            </w:r>
          </w:p>
          <w:p w14:paraId="1E61BDA6" w14:textId="1348BE42" w:rsidR="00550E90" w:rsidRPr="0074061E" w:rsidRDefault="00D37018" w:rsidP="00550E90">
            <w:pPr>
              <w:spacing w:after="0"/>
              <w:jc w:val="left"/>
              <w:rPr>
                <w:rFonts w:ascii="Montserrat" w:hAnsi="Montserrat"/>
                <w:sz w:val="18"/>
                <w:szCs w:val="18"/>
                <w:lang w:val="es-ES_tradnl"/>
              </w:rPr>
            </w:pPr>
            <w:sdt>
              <w:sdtPr>
                <w:rPr>
                  <w:rFonts w:ascii="Montserrat" w:hAnsi="Montserrat"/>
                  <w:sz w:val="18"/>
                  <w:szCs w:val="18"/>
                  <w:lang w:val="es-ES_tradnl"/>
                </w:rPr>
                <w:id w:val="112563998"/>
                <w:placeholder>
                  <w:docPart w:val="2EF9465C709A4A408A5A4B44A912E8AC"/>
                </w:placeholder>
                <w15:color w:val="800000"/>
              </w:sdtPr>
              <w:sdtEndPr/>
              <w:sdtContent>
                <w:r w:rsidR="0074061E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>Ingrese</w:t>
                </w:r>
                <w:r w:rsidR="005C42E3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 xml:space="preserve"> aquí</w:t>
                </w:r>
              </w:sdtContent>
            </w:sdt>
          </w:p>
        </w:tc>
      </w:tr>
    </w:tbl>
    <w:p w14:paraId="0B8022C3" w14:textId="77777777" w:rsidR="00BD4E54" w:rsidRPr="0074061E" w:rsidRDefault="00BD4E54" w:rsidP="00BD4E54">
      <w:pPr>
        <w:spacing w:after="0" w:line="276" w:lineRule="auto"/>
        <w:rPr>
          <w:rFonts w:ascii="Montserrat" w:hAnsi="Montserrat"/>
          <w:sz w:val="18"/>
          <w:szCs w:val="18"/>
          <w:lang w:val="es-ES_tradnl"/>
        </w:rPr>
      </w:pPr>
    </w:p>
    <w:tbl>
      <w:tblPr>
        <w:tblStyle w:val="Tabelacomgrade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4"/>
        <w:gridCol w:w="7655"/>
      </w:tblGrid>
      <w:tr w:rsidR="000B2158" w:rsidRPr="0074061E" w14:paraId="6E79E5D8" w14:textId="77777777" w:rsidTr="00E7296C">
        <w:trPr>
          <w:trHeight w:val="283"/>
        </w:trPr>
        <w:tc>
          <w:tcPr>
            <w:tcW w:w="1984" w:type="dxa"/>
            <w:tcBorders>
              <w:right w:val="single" w:sz="18" w:space="0" w:color="00B0F0"/>
            </w:tcBorders>
            <w:tcMar>
              <w:left w:w="0" w:type="dxa"/>
            </w:tcMar>
          </w:tcPr>
          <w:p w14:paraId="21B3BB4E" w14:textId="6696A3EC" w:rsidR="000B2158" w:rsidRPr="0074061E" w:rsidRDefault="00C176D3" w:rsidP="00967296">
            <w:pPr>
              <w:spacing w:after="0"/>
              <w:rPr>
                <w:rFonts w:ascii="Montserrat SemiBold" w:hAnsi="Montserrat SemiBold"/>
                <w:sz w:val="22"/>
                <w:lang w:val="es-ES_tradnl"/>
              </w:rPr>
            </w:pPr>
            <w:r w:rsidRPr="0074061E">
              <w:rPr>
                <w:rFonts w:ascii="Montserrat SemiBold" w:hAnsi="Montserrat SemiBold"/>
                <w:sz w:val="22"/>
                <w:lang w:val="es-ES_tradnl"/>
              </w:rPr>
              <w:t xml:space="preserve">Sección </w:t>
            </w:r>
            <w:r w:rsidR="000B2158" w:rsidRPr="0074061E">
              <w:rPr>
                <w:rFonts w:ascii="Montserrat SemiBold" w:hAnsi="Montserrat SemiBold"/>
                <w:sz w:val="22"/>
                <w:lang w:val="es-ES_tradnl"/>
              </w:rPr>
              <w:t>E</w:t>
            </w:r>
          </w:p>
        </w:tc>
        <w:tc>
          <w:tcPr>
            <w:tcW w:w="7655" w:type="dxa"/>
            <w:vMerge w:val="restart"/>
            <w:tcBorders>
              <w:left w:val="single" w:sz="18" w:space="0" w:color="00B0F0"/>
            </w:tcBorders>
            <w:vAlign w:val="center"/>
          </w:tcPr>
          <w:p w14:paraId="4A86CEB8" w14:textId="24620174" w:rsidR="00C176D3" w:rsidRPr="0074061E" w:rsidRDefault="00C176D3" w:rsidP="00C176D3">
            <w:pPr>
              <w:spacing w:after="80" w:line="276" w:lineRule="auto"/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>Envíe este formulario completado a inter</w:t>
            </w:r>
            <w:r w:rsidR="00AE4398"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>nacional</w:t>
            </w:r>
            <w:r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 xml:space="preserve">@curitiba.pr.gov.br y, dentro de 72 horas, le responderemos con la confirmación de recepción. En caso de no haber recibido una respuesta, revise su </w:t>
            </w:r>
            <w:r w:rsidR="001002DF"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>carpeta</w:t>
            </w:r>
            <w:r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 xml:space="preserve"> de spam o contáctenos al +55 41 3350-8141.</w:t>
            </w:r>
          </w:p>
          <w:p w14:paraId="30B552A5" w14:textId="6073D328" w:rsidR="00C176D3" w:rsidRPr="0074061E" w:rsidRDefault="00C176D3" w:rsidP="00C176D3">
            <w:pPr>
              <w:spacing w:after="80" w:line="276" w:lineRule="auto"/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 xml:space="preserve">La solicitud de </w:t>
            </w:r>
            <w:r w:rsidR="001002DF"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>agenda</w:t>
            </w:r>
            <w:r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 xml:space="preserve"> debe ser realizada directamente por la institución solicitante, nunca a través de intermediarios o terceros.</w:t>
            </w:r>
          </w:p>
          <w:p w14:paraId="373049B3" w14:textId="77777777" w:rsidR="00C176D3" w:rsidRPr="0074061E" w:rsidRDefault="00C176D3" w:rsidP="00C176D3">
            <w:pPr>
              <w:spacing w:after="80" w:line="276" w:lineRule="auto"/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>Las visitas y reuniones en nuestros órganos y departamentos son gratuitas.</w:t>
            </w:r>
          </w:p>
          <w:p w14:paraId="528835FD" w14:textId="67796579" w:rsidR="00C176D3" w:rsidRPr="0074061E" w:rsidRDefault="001002DF" w:rsidP="00C176D3">
            <w:pPr>
              <w:spacing w:after="80" w:line="276" w:lineRule="auto"/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>Dependiendo de la</w:t>
            </w:r>
            <w:r w:rsidR="00C176D3"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 xml:space="preserve"> disponibilidad, las visitas y reuniones se pueden realizar en portugués, inglés, español o francés. Esta información se compartirá con </w:t>
            </w:r>
            <w:r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>antelación</w:t>
            </w:r>
            <w:r w:rsidR="00C176D3"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 xml:space="preserve"> y, si es necesario, los solicitantes deben contratar intérpretes para ayudar en la comunicación.</w:t>
            </w:r>
          </w:p>
          <w:p w14:paraId="4E8BFC35" w14:textId="77777777" w:rsidR="00C176D3" w:rsidRPr="0074061E" w:rsidRDefault="00C176D3" w:rsidP="00C176D3">
            <w:pPr>
              <w:spacing w:after="80" w:line="276" w:lineRule="auto"/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>Los costos de alojamiento, transporte y alimentación son responsabilidad exclusiva de los visitantes.</w:t>
            </w:r>
          </w:p>
          <w:p w14:paraId="6B575A2A" w14:textId="536EAD94" w:rsidR="00C176D3" w:rsidRPr="0074061E" w:rsidRDefault="001002DF" w:rsidP="00C176D3">
            <w:pPr>
              <w:spacing w:after="80" w:line="276" w:lineRule="auto"/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>La Alcaldía</w:t>
            </w:r>
            <w:r w:rsidR="00C176D3"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 xml:space="preserve"> de Curitiba no se responsabilizará, en ningún caso, de los accidentes de cualquier tipo que se produzcan durante las reuniones y visitas.</w:t>
            </w:r>
          </w:p>
          <w:p w14:paraId="112AE017" w14:textId="107F18C7" w:rsidR="00C176D3" w:rsidRPr="0074061E" w:rsidRDefault="00C176D3" w:rsidP="00C176D3">
            <w:pPr>
              <w:spacing w:after="80" w:line="276" w:lineRule="auto"/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>No somos responsables</w:t>
            </w:r>
            <w:r w:rsidR="001002DF"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 xml:space="preserve"> de programar </w:t>
            </w:r>
            <w:r w:rsidR="00A35E22"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>citas</w:t>
            </w:r>
            <w:r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 xml:space="preserve"> </w:t>
            </w:r>
            <w:r w:rsidR="001002DF"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>en el Concejo Municipal de</w:t>
            </w:r>
            <w:r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 xml:space="preserve"> Curitiba, en el Gobierno del Estado de Paraná, en la Asamblea Legislativa del Estado de Paraná, en los </w:t>
            </w:r>
            <w:r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lastRenderedPageBreak/>
              <w:t>departamentos del Poder Judicial, en organizaciones no gubernamentales, asociaciones, empresas o cualquier otro que no pertenecen a la estructura administrativa de Curitiba.</w:t>
            </w:r>
          </w:p>
          <w:p w14:paraId="34E39C50" w14:textId="76E64376" w:rsidR="00C176D3" w:rsidRPr="0074061E" w:rsidRDefault="00C176D3" w:rsidP="00C176D3">
            <w:pPr>
              <w:spacing w:after="80" w:line="276" w:lineRule="auto"/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>Nos reservamos el derecho de solicitar, en cualquier momento durante las citas programadas, que los visitantes se presenten a sí mismos o</w:t>
            </w:r>
            <w:r w:rsidR="00A35E22"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 xml:space="preserve"> </w:t>
            </w:r>
            <w:r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>a su institución.</w:t>
            </w:r>
          </w:p>
          <w:p w14:paraId="1AF06741" w14:textId="77777777" w:rsidR="00C176D3" w:rsidRPr="0074061E" w:rsidRDefault="00C176D3" w:rsidP="00C176D3">
            <w:pPr>
              <w:spacing w:after="80" w:line="276" w:lineRule="auto"/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>Los solicitantes deben informar, vía correo electrónico, cualquier cambio en la lista de personas que participarán en las visitas y reuniones.</w:t>
            </w:r>
          </w:p>
          <w:p w14:paraId="3A89A74B" w14:textId="66AE1D74" w:rsidR="00C176D3" w:rsidRPr="0074061E" w:rsidRDefault="00C176D3" w:rsidP="00C176D3">
            <w:pPr>
              <w:spacing w:after="80" w:line="276" w:lineRule="auto"/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 xml:space="preserve">Los datos </w:t>
            </w:r>
            <w:r w:rsidR="00A35E22"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>informados</w:t>
            </w:r>
            <w:r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 xml:space="preserve"> por los visitantes, en este formulario o en cualquier otro medio de comunicación, pueden ser </w:t>
            </w:r>
            <w:r w:rsidR="00A35E22"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>compartidos con el</w:t>
            </w:r>
            <w:r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 xml:space="preserve"> Ministerio de Relaciones Exteriores del Gobierno Federal de Brasil.</w:t>
            </w:r>
          </w:p>
          <w:p w14:paraId="39B1A0FD" w14:textId="341C6BC4" w:rsidR="00283231" w:rsidRPr="0074061E" w:rsidRDefault="00283231" w:rsidP="00283231">
            <w:pPr>
              <w:spacing w:after="0" w:line="276" w:lineRule="auto"/>
              <w:jc w:val="left"/>
              <w:rPr>
                <w:rFonts w:ascii="Montserrat" w:hAnsi="Montserrat"/>
                <w:color w:val="595959" w:themeColor="text1" w:themeTint="A6"/>
                <w:sz w:val="10"/>
                <w:szCs w:val="10"/>
                <w:lang w:val="es-ES_tradnl"/>
              </w:rPr>
            </w:pPr>
          </w:p>
        </w:tc>
      </w:tr>
      <w:tr w:rsidR="000B2158" w:rsidRPr="0074061E" w14:paraId="1976D4FD" w14:textId="77777777" w:rsidTr="00E7296C">
        <w:trPr>
          <w:trHeight w:val="283"/>
        </w:trPr>
        <w:tc>
          <w:tcPr>
            <w:tcW w:w="1984" w:type="dxa"/>
            <w:tcBorders>
              <w:right w:val="single" w:sz="18" w:space="0" w:color="00B0F0"/>
            </w:tcBorders>
            <w:tcMar>
              <w:left w:w="0" w:type="dxa"/>
            </w:tcMar>
          </w:tcPr>
          <w:p w14:paraId="2985B555" w14:textId="5FD378D8" w:rsidR="000B2158" w:rsidRPr="0074061E" w:rsidRDefault="00C176D3" w:rsidP="000B2158">
            <w:pPr>
              <w:spacing w:after="0"/>
              <w:jc w:val="left"/>
              <w:rPr>
                <w:rFonts w:ascii="Montserrat SemiBold" w:hAnsi="Montserrat SemiBold"/>
                <w:sz w:val="22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  <w:t>Información general y condiciones para las visitas</w:t>
            </w:r>
          </w:p>
        </w:tc>
        <w:tc>
          <w:tcPr>
            <w:tcW w:w="7655" w:type="dxa"/>
            <w:vMerge/>
            <w:tcBorders>
              <w:left w:val="single" w:sz="18" w:space="0" w:color="00B0F0"/>
            </w:tcBorders>
            <w:vAlign w:val="center"/>
          </w:tcPr>
          <w:p w14:paraId="098A4B49" w14:textId="77777777" w:rsidR="000B2158" w:rsidRPr="0074061E" w:rsidRDefault="000B2158" w:rsidP="000B2158">
            <w:pPr>
              <w:spacing w:after="80" w:line="276" w:lineRule="auto"/>
              <w:jc w:val="left"/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</w:pPr>
          </w:p>
        </w:tc>
      </w:tr>
      <w:tr w:rsidR="000B2158" w:rsidRPr="0074061E" w14:paraId="25BCBF8B" w14:textId="77777777" w:rsidTr="00E7296C">
        <w:trPr>
          <w:trHeight w:val="283"/>
        </w:trPr>
        <w:tc>
          <w:tcPr>
            <w:tcW w:w="1984" w:type="dxa"/>
            <w:tcBorders>
              <w:right w:val="single" w:sz="18" w:space="0" w:color="00B0F0"/>
            </w:tcBorders>
            <w:tcMar>
              <w:left w:w="0" w:type="dxa"/>
            </w:tcMar>
          </w:tcPr>
          <w:p w14:paraId="55738ACD" w14:textId="6394B088" w:rsidR="000B2158" w:rsidRPr="0074061E" w:rsidRDefault="000B2158" w:rsidP="006C419B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</w:pPr>
          </w:p>
        </w:tc>
        <w:tc>
          <w:tcPr>
            <w:tcW w:w="7655" w:type="dxa"/>
            <w:tcBorders>
              <w:left w:val="single" w:sz="18" w:space="0" w:color="00B0F0"/>
            </w:tcBorders>
            <w:vAlign w:val="center"/>
          </w:tcPr>
          <w:p w14:paraId="4A9DE090" w14:textId="5A849D97" w:rsidR="000B2158" w:rsidRPr="0074061E" w:rsidRDefault="00D37018" w:rsidP="00E7296C">
            <w:pPr>
              <w:spacing w:after="0"/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</w:pPr>
            <w:sdt>
              <w:sdtPr>
                <w:rPr>
                  <w:rFonts w:ascii="Montserrat" w:hAnsi="Montserrat"/>
                  <w:color w:val="0070C0"/>
                  <w:sz w:val="18"/>
                  <w:szCs w:val="18"/>
                  <w:lang w:val="es-ES_tradnl"/>
                  <w14:textFill>
                    <w14:solidFill>
                      <w14:srgbClr w14:val="0070C0">
                        <w14:lumMod w14:val="65000"/>
                        <w14:lumOff w14:val="35000"/>
                      </w14:srgbClr>
                    </w14:solidFill>
                  </w14:textFill>
                </w:rPr>
                <w:id w:val="-1897734219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3EF9" w:rsidRPr="0074061E">
                  <w:rPr>
                    <w:rFonts w:ascii="MS Gothic" w:eastAsia="MS Gothic" w:hAnsi="MS Gothic"/>
                    <w:color w:val="0070C0"/>
                    <w:sz w:val="18"/>
                    <w:szCs w:val="18"/>
                    <w:lang w:val="es-ES_tradnl"/>
                    <w14:textFill>
                      <w14:solidFill>
                        <w14:srgbClr w14:val="0070C0">
                          <w14:lumMod w14:val="65000"/>
                          <w14:lumOff w14:val="35000"/>
                        </w14:srgbClr>
                      </w14:solidFill>
                    </w14:textFill>
                  </w:rPr>
                  <w:t>☐</w:t>
                </w:r>
              </w:sdtContent>
            </w:sdt>
            <w:r w:rsidR="00476C67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 xml:space="preserve"> </w:t>
            </w:r>
            <w:r w:rsidR="00781521" w:rsidRPr="0074061E">
              <w:rPr>
                <w:rFonts w:ascii="Montserrat" w:hAnsi="Montserrat"/>
                <w:sz w:val="18"/>
                <w:szCs w:val="18"/>
                <w:lang w:val="es-ES_tradnl"/>
              </w:rPr>
              <w:t>DECLARO QUE LEÍ Y ACEPTO la información y condiciones para realizar las visitas y que las he compartido con los demás miembros de mi grupo o delegación.</w:t>
            </w:r>
          </w:p>
        </w:tc>
      </w:tr>
      <w:tr w:rsidR="000B2158" w:rsidRPr="0074061E" w14:paraId="5BE4CA44" w14:textId="77777777" w:rsidTr="00E7296C">
        <w:trPr>
          <w:trHeight w:val="283"/>
        </w:trPr>
        <w:tc>
          <w:tcPr>
            <w:tcW w:w="1984" w:type="dxa"/>
            <w:tcBorders>
              <w:right w:val="single" w:sz="18" w:space="0" w:color="00B0F0"/>
            </w:tcBorders>
            <w:tcMar>
              <w:left w:w="0" w:type="dxa"/>
            </w:tcMar>
          </w:tcPr>
          <w:p w14:paraId="3CECE8FD" w14:textId="77777777" w:rsidR="000B2158" w:rsidRPr="0074061E" w:rsidRDefault="000B2158" w:rsidP="006C419B">
            <w:pPr>
              <w:spacing w:after="0"/>
              <w:jc w:val="left"/>
              <w:rPr>
                <w:rFonts w:ascii="Montserrat" w:hAnsi="Montserrat"/>
                <w:color w:val="595959" w:themeColor="text1" w:themeTint="A6"/>
                <w:sz w:val="16"/>
                <w:szCs w:val="16"/>
                <w:lang w:val="es-ES_tradnl"/>
              </w:rPr>
            </w:pPr>
          </w:p>
        </w:tc>
        <w:tc>
          <w:tcPr>
            <w:tcW w:w="7655" w:type="dxa"/>
            <w:tcBorders>
              <w:left w:val="single" w:sz="18" w:space="0" w:color="00B0F0"/>
            </w:tcBorders>
            <w:vAlign w:val="center"/>
          </w:tcPr>
          <w:p w14:paraId="2D0D9A6E" w14:textId="77777777" w:rsidR="00EE3398" w:rsidRPr="0074061E" w:rsidRDefault="00EE3398" w:rsidP="00E7296C">
            <w:pPr>
              <w:spacing w:after="0"/>
              <w:rPr>
                <w:rFonts w:ascii="Montserrat" w:hAnsi="Montserrat"/>
                <w:color w:val="595959" w:themeColor="text1" w:themeTint="A6"/>
                <w:sz w:val="12"/>
                <w:szCs w:val="12"/>
                <w:lang w:val="es-ES_tradnl"/>
              </w:rPr>
            </w:pPr>
          </w:p>
          <w:p w14:paraId="67B312CA" w14:textId="32A35478" w:rsidR="000B2158" w:rsidRPr="0074061E" w:rsidRDefault="00781521" w:rsidP="00E7296C">
            <w:pPr>
              <w:spacing w:after="0"/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</w:pPr>
            <w:r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Fecha de finalización</w:t>
            </w:r>
            <w:r w:rsidR="007503CB" w:rsidRP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 xml:space="preserve"> </w:t>
            </w:r>
            <w:sdt>
              <w:sdtPr>
                <w:rPr>
                  <w:rFonts w:ascii="Montserrat" w:hAnsi="Montserrat"/>
                  <w:sz w:val="18"/>
                  <w:szCs w:val="18"/>
                  <w:lang w:val="es-ES_tradnl"/>
                </w:rPr>
                <w:id w:val="-2042586593"/>
                <w:placeholder>
                  <w:docPart w:val="3D7101ED327D4C5D8CD5F6CD773C9C2F"/>
                </w:placeholder>
                <w15:color w:val="0099FF"/>
                <w:date>
                  <w:dateFormat w:val="dd/MM/yyyy"/>
                  <w:lid w:val="pt-BR"/>
                  <w:storeMappedDataAs w:val="dateTime"/>
                  <w:calendar w:val="gregorian"/>
                </w:date>
              </w:sdtPr>
              <w:sdtEndPr/>
              <w:sdtContent>
                <w:r w:rsidR="00BB5459" w:rsidRPr="0074061E">
                  <w:rPr>
                    <w:rFonts w:ascii="Montserrat" w:hAnsi="Montserrat"/>
                    <w:sz w:val="18"/>
                    <w:szCs w:val="18"/>
                    <w:lang w:val="es-ES_tradnl"/>
                  </w:rPr>
                  <w:t>hacer clic aquí</w:t>
                </w:r>
              </w:sdtContent>
            </w:sdt>
            <w:r w:rsidR="0074061E">
              <w:rPr>
                <w:rFonts w:ascii="Montserrat" w:hAnsi="Montserrat"/>
                <w:color w:val="595959" w:themeColor="text1" w:themeTint="A6"/>
                <w:sz w:val="18"/>
                <w:szCs w:val="18"/>
                <w:lang w:val="es-ES_tradnl"/>
              </w:rPr>
              <w:t>.</w:t>
            </w:r>
          </w:p>
        </w:tc>
      </w:tr>
    </w:tbl>
    <w:p w14:paraId="06701A47" w14:textId="77777777" w:rsidR="000B2158" w:rsidRPr="0074061E" w:rsidRDefault="000B2158" w:rsidP="00476C67">
      <w:pPr>
        <w:spacing w:after="0" w:line="276" w:lineRule="auto"/>
        <w:rPr>
          <w:rFonts w:ascii="Montserrat" w:hAnsi="Montserrat"/>
          <w:sz w:val="18"/>
          <w:szCs w:val="18"/>
          <w:lang w:val="es-ES_tradnl"/>
        </w:rPr>
      </w:pPr>
    </w:p>
    <w:sectPr w:rsidR="000B2158" w:rsidRPr="0074061E" w:rsidSect="00B71867">
      <w:headerReference w:type="default" r:id="rId7"/>
      <w:footerReference w:type="default" r:id="rId8"/>
      <w:pgSz w:w="11906" w:h="16838"/>
      <w:pgMar w:top="1985" w:right="1134" w:bottom="1985" w:left="1134" w:header="709" w:footer="55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EB9D58" w14:textId="77777777" w:rsidR="00C96B2D" w:rsidRDefault="00C96B2D" w:rsidP="005F3589">
      <w:pPr>
        <w:spacing w:after="0"/>
      </w:pPr>
      <w:r>
        <w:separator/>
      </w:r>
    </w:p>
  </w:endnote>
  <w:endnote w:type="continuationSeparator" w:id="0">
    <w:p w14:paraId="17193A5E" w14:textId="77777777" w:rsidR="00C96B2D" w:rsidRDefault="00C96B2D" w:rsidP="005F35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7BF0361E-FB5D-4A4A-9D20-410557AB194E}"/>
    <w:embedBold r:id="rId2" w:fontKey="{F673E383-EE75-4344-A5D2-14569992727F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SemiBold">
    <w:charset w:val="00"/>
    <w:family w:val="auto"/>
    <w:pitch w:val="variable"/>
    <w:sig w:usb0="2000020F" w:usb1="00000003" w:usb2="00000000" w:usb3="00000000" w:csb0="00000197" w:csb1="00000000"/>
    <w:embedRegular r:id="rId3" w:fontKey="{DC9A3133-EB76-47B9-B05D-13515C6137CB}"/>
  </w:font>
  <w:font w:name="Montserrat">
    <w:charset w:val="00"/>
    <w:family w:val="auto"/>
    <w:pitch w:val="variable"/>
    <w:sig w:usb0="2000020F" w:usb1="00000003" w:usb2="00000000" w:usb3="00000000" w:csb0="00000197" w:csb1="00000000"/>
    <w:embedRegular r:id="rId4" w:fontKey="{57A369B6-173A-4D20-94FC-CB3235DAB7D5}"/>
    <w:embedBold r:id="rId5" w:fontKey="{ECAF2428-1C80-4EC3-9845-25846DC40C88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  <w:embedRegular r:id="rId6" w:subsetted="1" w:fontKey="{199390A3-2416-42C3-9F68-2B5FC6D47D51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7" w:fontKey="{2EACF4C2-3EFD-4ACB-B736-98461A9D579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F0BCB" w14:textId="187C7AFA" w:rsidR="00BD4E54" w:rsidRPr="00DB702C" w:rsidRDefault="00DB702C">
    <w:pPr>
      <w:pStyle w:val="Rodap"/>
      <w:rPr>
        <w:rFonts w:ascii="Montserrat" w:hAnsi="Montserrat"/>
        <w:sz w:val="10"/>
        <w:szCs w:val="10"/>
      </w:rPr>
    </w:pPr>
    <w:r w:rsidRPr="00DB702C">
      <w:rPr>
        <w:noProof/>
        <w:sz w:val="10"/>
        <w:szCs w:val="10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9AB028E" wp14:editId="4B6540FB">
              <wp:simplePos x="0" y="0"/>
              <wp:positionH relativeFrom="margin">
                <wp:align>right</wp:align>
              </wp:positionH>
              <wp:positionV relativeFrom="paragraph">
                <wp:posOffset>-538124</wp:posOffset>
              </wp:positionV>
              <wp:extent cx="2383790" cy="613912"/>
              <wp:effectExtent l="0" t="0" r="0" b="0"/>
              <wp:wrapNone/>
              <wp:docPr id="217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83790" cy="613912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3B4D73" w14:textId="29E2C1DB" w:rsidR="00DB702C" w:rsidRPr="00443EF9" w:rsidRDefault="00DA4268" w:rsidP="00DB702C">
                          <w:pPr>
                            <w:spacing w:after="0"/>
                            <w:jc w:val="right"/>
                            <w:rPr>
                              <w:rFonts w:ascii="Montserrat" w:hAnsi="Montserrat" w:cs="Times New Roman"/>
                              <w:b/>
                              <w:bCs/>
                              <w:sz w:val="12"/>
                              <w:szCs w:val="12"/>
                              <w:lang w:val="es-ES_tradnl"/>
                            </w:rPr>
                          </w:pPr>
                          <w:r w:rsidRPr="00443EF9">
                            <w:rPr>
                              <w:rFonts w:ascii="Montserrat" w:hAnsi="Montserrat" w:cs="Times New Roman"/>
                              <w:b/>
                              <w:bCs/>
                              <w:sz w:val="12"/>
                              <w:szCs w:val="12"/>
                              <w:lang w:val="es-ES_tradnl"/>
                            </w:rPr>
                            <w:t>Alcaldía de Curitiba</w:t>
                          </w:r>
                        </w:p>
                        <w:p w14:paraId="74171A3A" w14:textId="0A852A78" w:rsidR="00DB702C" w:rsidRPr="00443EF9" w:rsidRDefault="00DB702C" w:rsidP="00DB702C">
                          <w:pPr>
                            <w:spacing w:after="0"/>
                            <w:jc w:val="right"/>
                            <w:rPr>
                              <w:rFonts w:ascii="Montserrat" w:hAnsi="Montserrat" w:cs="Times New Roman"/>
                              <w:b/>
                              <w:bCs/>
                              <w:sz w:val="12"/>
                              <w:szCs w:val="12"/>
                              <w:lang w:val="es-ES_tradnl"/>
                            </w:rPr>
                          </w:pPr>
                          <w:r w:rsidRPr="00443EF9">
                            <w:rPr>
                              <w:rFonts w:ascii="Montserrat" w:hAnsi="Montserrat" w:cs="Times New Roman"/>
                              <w:b/>
                              <w:bCs/>
                              <w:sz w:val="12"/>
                              <w:szCs w:val="12"/>
                              <w:lang w:val="es-ES_tradnl"/>
                            </w:rPr>
                            <w:t xml:space="preserve">Gabinete </w:t>
                          </w:r>
                          <w:r w:rsidR="00DA4268" w:rsidRPr="00443EF9">
                            <w:rPr>
                              <w:rFonts w:ascii="Montserrat" w:hAnsi="Montserrat" w:cs="Times New Roman"/>
                              <w:b/>
                              <w:bCs/>
                              <w:sz w:val="12"/>
                              <w:szCs w:val="12"/>
                              <w:lang w:val="es-ES_tradnl"/>
                            </w:rPr>
                            <w:t>del Alcalde</w:t>
                          </w:r>
                        </w:p>
                        <w:p w14:paraId="3556212D" w14:textId="2414DBAC" w:rsidR="00DB702C" w:rsidRPr="00DB702C" w:rsidRDefault="00DA4268" w:rsidP="00DB702C">
                          <w:pPr>
                            <w:spacing w:after="0"/>
                            <w:jc w:val="right"/>
                            <w:rPr>
                              <w:rFonts w:ascii="Montserrat" w:hAnsi="Montserrat" w:cs="Times New Roman"/>
                              <w:b/>
                              <w:bCs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Montserrat" w:hAnsi="Montserrat" w:cs="Times New Roman"/>
                              <w:b/>
                              <w:bCs/>
                              <w:sz w:val="12"/>
                              <w:szCs w:val="12"/>
                            </w:rPr>
                            <w:t>Oficina de Relaciones Internacionales</w:t>
                          </w:r>
                        </w:p>
                        <w:p w14:paraId="444389CC" w14:textId="77777777" w:rsidR="00DB702C" w:rsidRPr="00DB702C" w:rsidRDefault="00DB702C" w:rsidP="00DB702C">
                          <w:pPr>
                            <w:spacing w:after="0"/>
                            <w:jc w:val="right"/>
                            <w:rPr>
                              <w:rFonts w:ascii="Montserrat" w:hAnsi="Montserrat" w:cs="Times New Roman"/>
                              <w:sz w:val="10"/>
                              <w:szCs w:val="10"/>
                            </w:rPr>
                          </w:pPr>
                          <w:r w:rsidRPr="00DB702C">
                            <w:rPr>
                              <w:rFonts w:ascii="Montserrat" w:hAnsi="Montserrat" w:cs="Times New Roman"/>
                              <w:sz w:val="10"/>
                              <w:szCs w:val="10"/>
                            </w:rPr>
                            <w:t>Av. Cândido de Abreu, 817</w:t>
                          </w:r>
                        </w:p>
                        <w:p w14:paraId="6E0A37C4" w14:textId="77777777" w:rsidR="00DB702C" w:rsidRPr="00DB702C" w:rsidRDefault="00DB702C" w:rsidP="00DB702C">
                          <w:pPr>
                            <w:spacing w:after="0"/>
                            <w:jc w:val="right"/>
                            <w:rPr>
                              <w:rFonts w:ascii="Montserrat" w:hAnsi="Montserrat" w:cs="Times New Roman"/>
                              <w:sz w:val="10"/>
                              <w:szCs w:val="10"/>
                            </w:rPr>
                          </w:pPr>
                          <w:r w:rsidRPr="00DB702C">
                            <w:rPr>
                              <w:rFonts w:ascii="Montserrat" w:hAnsi="Montserrat" w:cs="Times New Roman"/>
                              <w:sz w:val="10"/>
                              <w:szCs w:val="10"/>
                            </w:rPr>
                            <w:t>Curitiba, PR, Brasil. CEP 80.530-908</w:t>
                          </w:r>
                        </w:p>
                        <w:p w14:paraId="190A402F" w14:textId="77777777" w:rsidR="00DB702C" w:rsidRPr="00DB702C" w:rsidRDefault="00DB702C" w:rsidP="00DB702C">
                          <w:pPr>
                            <w:spacing w:after="0"/>
                            <w:jc w:val="right"/>
                            <w:rPr>
                              <w:rFonts w:ascii="Montserrat" w:hAnsi="Montserrat" w:cs="Times New Roman"/>
                              <w:sz w:val="10"/>
                              <w:szCs w:val="10"/>
                            </w:rPr>
                          </w:pPr>
                          <w:r w:rsidRPr="00DB702C">
                            <w:rPr>
                              <w:rFonts w:ascii="Montserrat" w:hAnsi="Montserrat" w:cs="Times New Roman"/>
                              <w:sz w:val="10"/>
                              <w:szCs w:val="10"/>
                            </w:rPr>
                            <w:t>Tel. +55 41 3350-8141</w:t>
                          </w:r>
                        </w:p>
                        <w:p w14:paraId="394D06CB" w14:textId="77777777" w:rsidR="00DB702C" w:rsidRPr="00DB702C" w:rsidRDefault="00DB702C" w:rsidP="00DB702C">
                          <w:pPr>
                            <w:spacing w:after="0"/>
                            <w:jc w:val="right"/>
                            <w:rPr>
                              <w:rFonts w:ascii="Montserrat" w:hAnsi="Montserrat" w:cs="Times New Roman"/>
                              <w:sz w:val="10"/>
                              <w:szCs w:val="10"/>
                            </w:rPr>
                          </w:pPr>
                          <w:r w:rsidRPr="00DB702C">
                            <w:rPr>
                              <w:rFonts w:ascii="Montserrat" w:hAnsi="Montserrat" w:cs="Times New Roman"/>
                              <w:sz w:val="10"/>
                              <w:szCs w:val="10"/>
                            </w:rPr>
                            <w:t>www.curitiba.pr.gov.br</w:t>
                          </w:r>
                        </w:p>
                      </w:txbxContent>
                    </wps:txbx>
                    <wps:bodyPr rot="0" vert="horz" wrap="square" lIns="0" tIns="0" rIns="0" bIns="0" anchor="b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39AB028E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left:0;text-align:left;margin-left:136.5pt;margin-top:-42.35pt;width:187.7pt;height:48.35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" stroked="f">
              <v:textbox inset="0,0,0,0">
                <w:txbxContent>
                  <w:p w14:paraId="6E3B4D73" w14:textId="29E2C1DB" w:rsidR="00DB702C" w:rsidRPr="00443EF9" w:rsidRDefault="00DA4268" w:rsidP="00DB702C">
                    <w:pPr>
                      <w:spacing w:after="0"/>
                      <w:jc w:val="right"/>
                      <w:rPr>
                        <w:rFonts w:ascii="Montserrat" w:hAnsi="Montserrat" w:cs="Times New Roman"/>
                        <w:b/>
                        <w:bCs/>
                        <w:sz w:val="12"/>
                        <w:szCs w:val="12"/>
                        <w:lang w:val="es-ES_tradnl"/>
                      </w:rPr>
                    </w:pPr>
                    <w:r w:rsidRPr="00443EF9">
                      <w:rPr>
                        <w:rFonts w:ascii="Montserrat" w:hAnsi="Montserrat" w:cs="Times New Roman"/>
                        <w:b/>
                        <w:bCs/>
                        <w:sz w:val="12"/>
                        <w:szCs w:val="12"/>
                        <w:lang w:val="es-ES_tradnl"/>
                      </w:rPr>
                      <w:t>Alcaldía de Curitiba</w:t>
                    </w:r>
                  </w:p>
                  <w:p w14:paraId="74171A3A" w14:textId="0A852A78" w:rsidR="00DB702C" w:rsidRPr="00443EF9" w:rsidRDefault="00DB702C" w:rsidP="00DB702C">
                    <w:pPr>
                      <w:spacing w:after="0"/>
                      <w:jc w:val="right"/>
                      <w:rPr>
                        <w:rFonts w:ascii="Montserrat" w:hAnsi="Montserrat" w:cs="Times New Roman"/>
                        <w:b/>
                        <w:bCs/>
                        <w:sz w:val="12"/>
                        <w:szCs w:val="12"/>
                        <w:lang w:val="es-ES_tradnl"/>
                      </w:rPr>
                    </w:pPr>
                    <w:r w:rsidRPr="00443EF9">
                      <w:rPr>
                        <w:rFonts w:ascii="Montserrat" w:hAnsi="Montserrat" w:cs="Times New Roman"/>
                        <w:b/>
                        <w:bCs/>
                        <w:sz w:val="12"/>
                        <w:szCs w:val="12"/>
                        <w:lang w:val="es-ES_tradnl"/>
                      </w:rPr>
                      <w:t xml:space="preserve">Gabinete </w:t>
                    </w:r>
                    <w:r w:rsidR="00DA4268" w:rsidRPr="00443EF9">
                      <w:rPr>
                        <w:rFonts w:ascii="Montserrat" w:hAnsi="Montserrat" w:cs="Times New Roman"/>
                        <w:b/>
                        <w:bCs/>
                        <w:sz w:val="12"/>
                        <w:szCs w:val="12"/>
                        <w:lang w:val="es-ES_tradnl"/>
                      </w:rPr>
                      <w:t>del Alcalde</w:t>
                    </w:r>
                  </w:p>
                  <w:p w14:paraId="3556212D" w14:textId="2414DBAC" w:rsidR="00DB702C" w:rsidRPr="00DB702C" w:rsidRDefault="00DA4268" w:rsidP="00DB702C">
                    <w:pPr>
                      <w:spacing w:after="0"/>
                      <w:jc w:val="right"/>
                      <w:rPr>
                        <w:rFonts w:ascii="Montserrat" w:hAnsi="Montserrat" w:cs="Times New Roman"/>
                        <w:b/>
                        <w:bCs/>
                        <w:sz w:val="12"/>
                        <w:szCs w:val="12"/>
                      </w:rPr>
                    </w:pPr>
                    <w:r>
                      <w:rPr>
                        <w:rFonts w:ascii="Montserrat" w:hAnsi="Montserrat" w:cs="Times New Roman"/>
                        <w:b/>
                        <w:bCs/>
                        <w:sz w:val="12"/>
                        <w:szCs w:val="12"/>
                      </w:rPr>
                      <w:t>Oficina de Relaciones Internacionales</w:t>
                    </w:r>
                  </w:p>
                  <w:p w14:paraId="444389CC" w14:textId="77777777" w:rsidR="00DB702C" w:rsidRPr="00DB702C" w:rsidRDefault="00DB702C" w:rsidP="00DB702C">
                    <w:pPr>
                      <w:spacing w:after="0"/>
                      <w:jc w:val="right"/>
                      <w:rPr>
                        <w:rFonts w:ascii="Montserrat" w:hAnsi="Montserrat" w:cs="Times New Roman"/>
                        <w:sz w:val="10"/>
                        <w:szCs w:val="10"/>
                      </w:rPr>
                    </w:pPr>
                    <w:r w:rsidRPr="00DB702C">
                      <w:rPr>
                        <w:rFonts w:ascii="Montserrat" w:hAnsi="Montserrat" w:cs="Times New Roman"/>
                        <w:sz w:val="10"/>
                        <w:szCs w:val="10"/>
                      </w:rPr>
                      <w:t>Av. Cândido de Abreu, 817</w:t>
                    </w:r>
                  </w:p>
                  <w:p w14:paraId="6E0A37C4" w14:textId="77777777" w:rsidR="00DB702C" w:rsidRPr="00DB702C" w:rsidRDefault="00DB702C" w:rsidP="00DB702C">
                    <w:pPr>
                      <w:spacing w:after="0"/>
                      <w:jc w:val="right"/>
                      <w:rPr>
                        <w:rFonts w:ascii="Montserrat" w:hAnsi="Montserrat" w:cs="Times New Roman"/>
                        <w:sz w:val="10"/>
                        <w:szCs w:val="10"/>
                      </w:rPr>
                    </w:pPr>
                    <w:r w:rsidRPr="00DB702C">
                      <w:rPr>
                        <w:rFonts w:ascii="Montserrat" w:hAnsi="Montserrat" w:cs="Times New Roman"/>
                        <w:sz w:val="10"/>
                        <w:szCs w:val="10"/>
                      </w:rPr>
                      <w:t>Curitiba, PR, Brasil. CEP 80.530-908</w:t>
                    </w:r>
                  </w:p>
                  <w:p w14:paraId="190A402F" w14:textId="77777777" w:rsidR="00DB702C" w:rsidRPr="00DB702C" w:rsidRDefault="00DB702C" w:rsidP="00DB702C">
                    <w:pPr>
                      <w:spacing w:after="0"/>
                      <w:jc w:val="right"/>
                      <w:rPr>
                        <w:rFonts w:ascii="Montserrat" w:hAnsi="Montserrat" w:cs="Times New Roman"/>
                        <w:sz w:val="10"/>
                        <w:szCs w:val="10"/>
                      </w:rPr>
                    </w:pPr>
                    <w:r w:rsidRPr="00DB702C">
                      <w:rPr>
                        <w:rFonts w:ascii="Montserrat" w:hAnsi="Montserrat" w:cs="Times New Roman"/>
                        <w:sz w:val="10"/>
                        <w:szCs w:val="10"/>
                      </w:rPr>
                      <w:t>Tel. +55 41 3350-8141</w:t>
                    </w:r>
                  </w:p>
                  <w:p w14:paraId="394D06CB" w14:textId="77777777" w:rsidR="00DB702C" w:rsidRPr="00DB702C" w:rsidRDefault="00DB702C" w:rsidP="00DB702C">
                    <w:pPr>
                      <w:spacing w:after="0"/>
                      <w:jc w:val="right"/>
                      <w:rPr>
                        <w:rFonts w:ascii="Montserrat" w:hAnsi="Montserrat" w:cs="Times New Roman"/>
                        <w:sz w:val="10"/>
                        <w:szCs w:val="10"/>
                      </w:rPr>
                    </w:pPr>
                    <w:r w:rsidRPr="00DB702C">
                      <w:rPr>
                        <w:rFonts w:ascii="Montserrat" w:hAnsi="Montserrat" w:cs="Times New Roman"/>
                        <w:sz w:val="10"/>
                        <w:szCs w:val="10"/>
                      </w:rPr>
                      <w:t>www.curitiba.pr.gov.br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BD4E54" w:rsidRPr="00DB702C">
      <w:rPr>
        <w:rFonts w:ascii="Montserrat" w:hAnsi="Montserrat"/>
        <w:sz w:val="10"/>
        <w:szCs w:val="10"/>
      </w:rPr>
      <w:t xml:space="preserve">VISITOR </w:t>
    </w:r>
    <w:proofErr w:type="gramStart"/>
    <w:r w:rsidR="00BD4E54" w:rsidRPr="00DB702C">
      <w:rPr>
        <w:rFonts w:ascii="Montserrat" w:hAnsi="Montserrat"/>
        <w:sz w:val="10"/>
        <w:szCs w:val="10"/>
      </w:rPr>
      <w:t>FORM .</w:t>
    </w:r>
    <w:proofErr w:type="gramEnd"/>
    <w:r w:rsidR="00BD4E54" w:rsidRPr="00DB702C">
      <w:rPr>
        <w:rFonts w:ascii="Montserrat" w:hAnsi="Montserrat"/>
        <w:sz w:val="10"/>
        <w:szCs w:val="10"/>
      </w:rPr>
      <w:t xml:space="preserve"> </w:t>
    </w:r>
    <w:proofErr w:type="gramStart"/>
    <w:r w:rsidR="00DA4268">
      <w:rPr>
        <w:rFonts w:ascii="Montserrat" w:hAnsi="Montserrat"/>
        <w:sz w:val="10"/>
        <w:szCs w:val="10"/>
      </w:rPr>
      <w:t>ES</w:t>
    </w:r>
    <w:r w:rsidR="00BD4E54" w:rsidRPr="00DB702C">
      <w:rPr>
        <w:rFonts w:ascii="Montserrat" w:hAnsi="Montserrat"/>
        <w:sz w:val="10"/>
        <w:szCs w:val="10"/>
      </w:rPr>
      <w:t xml:space="preserve"> .</w:t>
    </w:r>
    <w:proofErr w:type="gramEnd"/>
    <w:r w:rsidR="00BD4E54" w:rsidRPr="00DB702C">
      <w:rPr>
        <w:rFonts w:ascii="Montserrat" w:hAnsi="Montserrat"/>
        <w:sz w:val="10"/>
        <w:szCs w:val="10"/>
      </w:rPr>
      <w:t xml:space="preserve"> Jan.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4679AE" w14:textId="77777777" w:rsidR="00C96B2D" w:rsidRDefault="00C96B2D" w:rsidP="005F3589">
      <w:pPr>
        <w:spacing w:after="0"/>
      </w:pPr>
      <w:r>
        <w:separator/>
      </w:r>
    </w:p>
  </w:footnote>
  <w:footnote w:type="continuationSeparator" w:id="0">
    <w:p w14:paraId="3B71ABB3" w14:textId="77777777" w:rsidR="00C96B2D" w:rsidRDefault="00C96B2D" w:rsidP="005F358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62124A" w14:textId="7300F7B5" w:rsidR="00B71867" w:rsidRDefault="00B71867">
    <w:pPr>
      <w:pStyle w:val="Cabealho"/>
    </w:pPr>
    <w:r>
      <w:rPr>
        <w:noProof/>
      </w:rPr>
      <w:drawing>
        <wp:anchor distT="0" distB="0" distL="114300" distR="114300" simplePos="0" relativeHeight="251661312" behindDoc="0" locked="0" layoutInCell="1" allowOverlap="1" wp14:anchorId="132FA6F5" wp14:editId="1830BD63">
          <wp:simplePos x="0" y="0"/>
          <wp:positionH relativeFrom="column">
            <wp:posOffset>-1905</wp:posOffset>
          </wp:positionH>
          <wp:positionV relativeFrom="paragraph">
            <wp:posOffset>1905</wp:posOffset>
          </wp:positionV>
          <wp:extent cx="1482090" cy="451485"/>
          <wp:effectExtent l="0" t="0" r="3810" b="5715"/>
          <wp:wrapSquare wrapText="bothSides"/>
          <wp:docPr id="216" name="Imagem 2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2090" cy="4514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2139D"/>
    <w:multiLevelType w:val="hybridMultilevel"/>
    <w:tmpl w:val="5B4A7E88"/>
    <w:lvl w:ilvl="0" w:tplc="04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D8540C"/>
    <w:multiLevelType w:val="hybridMultilevel"/>
    <w:tmpl w:val="1936A1A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0D573E"/>
    <w:multiLevelType w:val="hybridMultilevel"/>
    <w:tmpl w:val="5F1C224C"/>
    <w:lvl w:ilvl="0" w:tplc="7E14624E">
      <w:start w:val="1"/>
      <w:numFmt w:val="decimal"/>
      <w:pStyle w:val="Ttulo1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FF42B5"/>
    <w:multiLevelType w:val="hybridMultilevel"/>
    <w:tmpl w:val="C2828972"/>
    <w:lvl w:ilvl="0" w:tplc="375420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0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 w:grammar="clean"/>
  <w:documentProtection w:edit="forms" w:enforcement="1" w:cryptProviderType="rsaAES" w:cryptAlgorithmClass="hash" w:cryptAlgorithmType="typeAny" w:cryptAlgorithmSid="14" w:cryptSpinCount="100000" w:hash="nXq5V8blReJ7xgDd8/z7W8+ST87HzUfLeowd9wDTR/dkL9lR66ZAepU2FXxyFhNdizFHiiO4aKUVvdukQar8RQ==" w:salt="BjQ3tOtrI14sdxtUTgVUXA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3NDAwMTUxMbQ0NzBS0lEKTi0uzszPAykwrgUA4pjSCywAAAA="/>
  </w:docVars>
  <w:rsids>
    <w:rsidRoot w:val="00895A47"/>
    <w:rsid w:val="0005295F"/>
    <w:rsid w:val="000A62F3"/>
    <w:rsid w:val="000B2158"/>
    <w:rsid w:val="000D4ADA"/>
    <w:rsid w:val="000F0EFF"/>
    <w:rsid w:val="001002DF"/>
    <w:rsid w:val="00186ED9"/>
    <w:rsid w:val="00262D57"/>
    <w:rsid w:val="00283231"/>
    <w:rsid w:val="002A448F"/>
    <w:rsid w:val="002E66B8"/>
    <w:rsid w:val="00391CBC"/>
    <w:rsid w:val="003B7F90"/>
    <w:rsid w:val="003C0728"/>
    <w:rsid w:val="00443EF9"/>
    <w:rsid w:val="00476C67"/>
    <w:rsid w:val="004A19F8"/>
    <w:rsid w:val="004A7A30"/>
    <w:rsid w:val="004B2DFF"/>
    <w:rsid w:val="00550E90"/>
    <w:rsid w:val="0057406A"/>
    <w:rsid w:val="005C42E3"/>
    <w:rsid w:val="005D5743"/>
    <w:rsid w:val="005F3589"/>
    <w:rsid w:val="00655FE9"/>
    <w:rsid w:val="006C419B"/>
    <w:rsid w:val="0074061E"/>
    <w:rsid w:val="007503CB"/>
    <w:rsid w:val="007723DA"/>
    <w:rsid w:val="00781521"/>
    <w:rsid w:val="007B1F90"/>
    <w:rsid w:val="00880FA3"/>
    <w:rsid w:val="00895A47"/>
    <w:rsid w:val="00950CE3"/>
    <w:rsid w:val="009721C6"/>
    <w:rsid w:val="00995152"/>
    <w:rsid w:val="009A0F36"/>
    <w:rsid w:val="009E2D9E"/>
    <w:rsid w:val="009F45D3"/>
    <w:rsid w:val="009F7197"/>
    <w:rsid w:val="00A2217F"/>
    <w:rsid w:val="00A35E22"/>
    <w:rsid w:val="00A830E0"/>
    <w:rsid w:val="00A860A5"/>
    <w:rsid w:val="00AE4398"/>
    <w:rsid w:val="00AF7E96"/>
    <w:rsid w:val="00B00679"/>
    <w:rsid w:val="00B07ED0"/>
    <w:rsid w:val="00B71867"/>
    <w:rsid w:val="00B7473E"/>
    <w:rsid w:val="00BB2F3E"/>
    <w:rsid w:val="00BB5459"/>
    <w:rsid w:val="00BC67D5"/>
    <w:rsid w:val="00BD4E54"/>
    <w:rsid w:val="00C176D3"/>
    <w:rsid w:val="00C20708"/>
    <w:rsid w:val="00C80964"/>
    <w:rsid w:val="00C8396A"/>
    <w:rsid w:val="00C96B2D"/>
    <w:rsid w:val="00CA1DEB"/>
    <w:rsid w:val="00CE78A2"/>
    <w:rsid w:val="00D00743"/>
    <w:rsid w:val="00D11507"/>
    <w:rsid w:val="00D15B0B"/>
    <w:rsid w:val="00D37018"/>
    <w:rsid w:val="00DA4268"/>
    <w:rsid w:val="00DB702C"/>
    <w:rsid w:val="00DC3938"/>
    <w:rsid w:val="00E33682"/>
    <w:rsid w:val="00E40575"/>
    <w:rsid w:val="00E55351"/>
    <w:rsid w:val="00E6500E"/>
    <w:rsid w:val="00E7296C"/>
    <w:rsid w:val="00EA714D"/>
    <w:rsid w:val="00EE3398"/>
    <w:rsid w:val="00F34AD7"/>
    <w:rsid w:val="00F52ED2"/>
    <w:rsid w:val="00F73FB1"/>
    <w:rsid w:val="00F83505"/>
    <w:rsid w:val="00FB2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F6F582"/>
  <w15:chartTrackingRefBased/>
  <w15:docId w15:val="{EB25B7A8-82C1-4F95-AEFB-F19E08E3B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95F"/>
    <w:pPr>
      <w:spacing w:after="240" w:line="240" w:lineRule="auto"/>
      <w:jc w:val="both"/>
    </w:pPr>
    <w:rPr>
      <w:rFonts w:ascii="Arial" w:hAnsi="Arial"/>
      <w:sz w:val="24"/>
    </w:rPr>
  </w:style>
  <w:style w:type="paragraph" w:styleId="Ttulo1">
    <w:name w:val="heading 1"/>
    <w:basedOn w:val="Normal"/>
    <w:next w:val="Normal"/>
    <w:link w:val="Ttulo1Char"/>
    <w:autoRedefine/>
    <w:uiPriority w:val="9"/>
    <w:qFormat/>
    <w:rsid w:val="0005295F"/>
    <w:pPr>
      <w:numPr>
        <w:numId w:val="1"/>
      </w:numPr>
      <w:ind w:left="357" w:firstLine="0"/>
      <w:outlineLvl w:val="0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har"/>
    <w:autoRedefine/>
    <w:uiPriority w:val="10"/>
    <w:qFormat/>
    <w:rsid w:val="0005295F"/>
    <w:pPr>
      <w:spacing w:after="0"/>
      <w:jc w:val="center"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05295F"/>
    <w:rPr>
      <w:rFonts w:ascii="Arial" w:eastAsiaTheme="majorEastAsia" w:hAnsi="Arial" w:cstheme="majorBidi"/>
      <w:b/>
      <w:spacing w:val="-10"/>
      <w:kern w:val="28"/>
      <w:sz w:val="24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05295F"/>
    <w:rPr>
      <w:rFonts w:ascii="Arial" w:hAnsi="Arial"/>
      <w:b/>
      <w:sz w:val="24"/>
    </w:rPr>
  </w:style>
  <w:style w:type="paragraph" w:styleId="SemEspaamento">
    <w:name w:val="No Spacing"/>
    <w:aliases w:val="Itens"/>
    <w:autoRedefine/>
    <w:uiPriority w:val="1"/>
    <w:qFormat/>
    <w:rsid w:val="00655FE9"/>
    <w:pPr>
      <w:spacing w:after="0" w:line="240" w:lineRule="auto"/>
      <w:jc w:val="both"/>
    </w:pPr>
    <w:rPr>
      <w:rFonts w:ascii="Arial" w:hAnsi="Arial"/>
      <w:sz w:val="24"/>
    </w:rPr>
  </w:style>
  <w:style w:type="paragraph" w:customStyle="1" w:styleId="Semespaamento0">
    <w:name w:val="Sem espaçamento"/>
    <w:basedOn w:val="Normal"/>
    <w:link w:val="SemespaamentoChar"/>
    <w:autoRedefine/>
    <w:qFormat/>
    <w:rsid w:val="00655FE9"/>
    <w:pPr>
      <w:spacing w:after="0"/>
    </w:pPr>
    <w:rPr>
      <w:bCs/>
      <w:lang w:val="en-US"/>
    </w:rPr>
  </w:style>
  <w:style w:type="character" w:customStyle="1" w:styleId="SemespaamentoChar">
    <w:name w:val="Sem espaçamento Char"/>
    <w:basedOn w:val="Fontepargpadro"/>
    <w:link w:val="Semespaamento0"/>
    <w:rsid w:val="00655FE9"/>
    <w:rPr>
      <w:rFonts w:ascii="Arial" w:hAnsi="Arial"/>
      <w:bCs/>
      <w:sz w:val="24"/>
      <w:lang w:val="en-US"/>
    </w:rPr>
  </w:style>
  <w:style w:type="paragraph" w:customStyle="1" w:styleId="Nvel1">
    <w:name w:val="Nível 1"/>
    <w:basedOn w:val="Normal"/>
    <w:link w:val="Nvel1Char"/>
    <w:qFormat/>
    <w:rsid w:val="00E55351"/>
    <w:pPr>
      <w:tabs>
        <w:tab w:val="left" w:pos="851"/>
      </w:tabs>
      <w:spacing w:after="0" w:line="360" w:lineRule="auto"/>
    </w:pPr>
    <w:rPr>
      <w:rFonts w:eastAsia="Arial" w:cs="Arial"/>
      <w:szCs w:val="24"/>
      <w:lang w:eastAsia="pt-BR"/>
    </w:rPr>
  </w:style>
  <w:style w:type="character" w:customStyle="1" w:styleId="Nvel1Char">
    <w:name w:val="Nível 1 Char"/>
    <w:basedOn w:val="Fontepargpadro"/>
    <w:link w:val="Nvel1"/>
    <w:rsid w:val="00E55351"/>
    <w:rPr>
      <w:rFonts w:ascii="Arial" w:eastAsia="Arial" w:hAnsi="Arial" w:cs="Arial"/>
      <w:sz w:val="24"/>
      <w:szCs w:val="24"/>
      <w:lang w:eastAsia="pt-BR"/>
    </w:rPr>
  </w:style>
  <w:style w:type="paragraph" w:customStyle="1" w:styleId="Nvel2">
    <w:name w:val="Nível 2"/>
    <w:basedOn w:val="PargrafodaLista"/>
    <w:link w:val="Nvel2Char"/>
    <w:qFormat/>
    <w:rsid w:val="00E55351"/>
    <w:pPr>
      <w:tabs>
        <w:tab w:val="left" w:pos="851"/>
      </w:tabs>
      <w:spacing w:after="0" w:line="360" w:lineRule="auto"/>
      <w:ind w:left="567"/>
    </w:pPr>
    <w:rPr>
      <w:rFonts w:eastAsia="Arial" w:cs="Arial"/>
      <w:szCs w:val="24"/>
      <w:lang w:eastAsia="pt-BR"/>
    </w:rPr>
  </w:style>
  <w:style w:type="character" w:customStyle="1" w:styleId="Nvel2Char">
    <w:name w:val="Nível 2 Char"/>
    <w:basedOn w:val="Fontepargpadro"/>
    <w:link w:val="Nvel2"/>
    <w:rsid w:val="00E55351"/>
    <w:rPr>
      <w:rFonts w:ascii="Arial" w:eastAsia="Arial" w:hAnsi="Arial" w:cs="Arial"/>
      <w:sz w:val="24"/>
      <w:szCs w:val="24"/>
      <w:lang w:eastAsia="pt-BR"/>
    </w:rPr>
  </w:style>
  <w:style w:type="paragraph" w:styleId="PargrafodaLista">
    <w:name w:val="List Paragraph"/>
    <w:basedOn w:val="Normal"/>
    <w:uiPriority w:val="34"/>
    <w:qFormat/>
    <w:rsid w:val="00E55351"/>
    <w:pPr>
      <w:ind w:left="720"/>
      <w:contextualSpacing/>
    </w:pPr>
  </w:style>
  <w:style w:type="paragraph" w:customStyle="1" w:styleId="Nvel3">
    <w:name w:val="Nível 3"/>
    <w:basedOn w:val="Normal"/>
    <w:link w:val="Nvel3Char"/>
    <w:qFormat/>
    <w:rsid w:val="00E55351"/>
    <w:pPr>
      <w:tabs>
        <w:tab w:val="left" w:pos="851"/>
      </w:tabs>
      <w:spacing w:after="0" w:line="360" w:lineRule="auto"/>
      <w:ind w:left="1134"/>
    </w:pPr>
    <w:rPr>
      <w:rFonts w:eastAsia="Arial" w:cs="Arial"/>
      <w:szCs w:val="24"/>
      <w:lang w:eastAsia="pt-BR"/>
    </w:rPr>
  </w:style>
  <w:style w:type="character" w:customStyle="1" w:styleId="Nvel3Char">
    <w:name w:val="Nível 3 Char"/>
    <w:basedOn w:val="Fontepargpadro"/>
    <w:link w:val="Nvel3"/>
    <w:rsid w:val="00E55351"/>
    <w:rPr>
      <w:rFonts w:ascii="Arial" w:eastAsia="Arial" w:hAnsi="Arial" w:cs="Arial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5F3589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uiPriority w:val="99"/>
    <w:rsid w:val="005F3589"/>
    <w:rPr>
      <w:rFonts w:ascii="Arial" w:hAnsi="Arial"/>
      <w:sz w:val="24"/>
    </w:rPr>
  </w:style>
  <w:style w:type="paragraph" w:styleId="Rodap">
    <w:name w:val="footer"/>
    <w:basedOn w:val="Normal"/>
    <w:link w:val="RodapChar"/>
    <w:uiPriority w:val="99"/>
    <w:unhideWhenUsed/>
    <w:rsid w:val="005F3589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5F3589"/>
    <w:rPr>
      <w:rFonts w:ascii="Arial" w:hAnsi="Arial"/>
      <w:sz w:val="24"/>
    </w:rPr>
  </w:style>
  <w:style w:type="table" w:styleId="Tabelacomgrade">
    <w:name w:val="Table Grid"/>
    <w:basedOn w:val="Tabelanormal"/>
    <w:uiPriority w:val="39"/>
    <w:rsid w:val="00F34A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F34AD7"/>
    <w:rPr>
      <w:color w:val="808080"/>
    </w:rPr>
  </w:style>
  <w:style w:type="character" w:styleId="Refdecomentrio">
    <w:name w:val="annotation reference"/>
    <w:basedOn w:val="Fontepargpadro"/>
    <w:uiPriority w:val="99"/>
    <w:semiHidden/>
    <w:unhideWhenUsed/>
    <w:rsid w:val="00E7296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7296C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7296C"/>
    <w:rPr>
      <w:rFonts w:ascii="Arial" w:hAnsi="Arial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7296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7296C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05C085F9318401484FA92C47E848E3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F7A81E8-23E7-4E48-A2CB-5C9923CBBFA3}"/>
      </w:docPartPr>
      <w:docPartBody>
        <w:p w:rsidR="00AB5D01" w:rsidRDefault="003966F2" w:rsidP="003966F2">
          <w:pPr>
            <w:pStyle w:val="A05C085F9318401484FA92C47E848E32"/>
          </w:pPr>
          <w:r w:rsidRPr="0074061E">
            <w:rPr>
              <w:rFonts w:ascii="Montserrat" w:hAnsi="Montserrat"/>
              <w:sz w:val="18"/>
              <w:szCs w:val="18"/>
              <w:lang w:val="es-ES_tradnl"/>
            </w:rPr>
            <w:t>ingrese aquí</w:t>
          </w:r>
        </w:p>
      </w:docPartBody>
    </w:docPart>
    <w:docPart>
      <w:docPartPr>
        <w:name w:val="077DB81212004A2D91E2E26B440D895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4D539DA-98DB-47AB-8542-CA5D57899F92}"/>
      </w:docPartPr>
      <w:docPartBody>
        <w:p w:rsidR="00AB5D01" w:rsidRDefault="003966F2" w:rsidP="003966F2">
          <w:pPr>
            <w:pStyle w:val="077DB81212004A2D91E2E26B440D8955"/>
          </w:pPr>
          <w:r w:rsidRPr="0074061E">
            <w:rPr>
              <w:rFonts w:ascii="Montserrat" w:hAnsi="Montserrat"/>
              <w:sz w:val="18"/>
              <w:szCs w:val="18"/>
              <w:lang w:val="es-ES_tradnl"/>
            </w:rPr>
            <w:t>ingrese aquí</w:t>
          </w:r>
        </w:p>
      </w:docPartBody>
    </w:docPart>
    <w:docPart>
      <w:docPartPr>
        <w:name w:val="4B609DC3BDC4461F907407C9D8A9351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F9C6A4B2-A159-4822-A9E2-34F39E2968C4}"/>
      </w:docPartPr>
      <w:docPartBody>
        <w:p w:rsidR="00AB5D01" w:rsidRDefault="003966F2" w:rsidP="003966F2">
          <w:pPr>
            <w:pStyle w:val="4B609DC3BDC4461F907407C9D8A9351A"/>
          </w:pPr>
          <w:r w:rsidRPr="0074061E">
            <w:rPr>
              <w:rFonts w:ascii="Montserrat" w:hAnsi="Montserrat"/>
              <w:sz w:val="18"/>
              <w:szCs w:val="18"/>
              <w:lang w:val="es-ES_tradnl"/>
            </w:rPr>
            <w:t>ingrese aquí</w:t>
          </w:r>
        </w:p>
      </w:docPartBody>
    </w:docPart>
    <w:docPart>
      <w:docPartPr>
        <w:name w:val="CC533D22548A4FE99CD0BE3D48695CF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8BC3B1F-2093-4049-86D1-E75CC665E62D}"/>
      </w:docPartPr>
      <w:docPartBody>
        <w:p w:rsidR="00AB5D01" w:rsidRDefault="0054286C" w:rsidP="0054286C">
          <w:pPr>
            <w:pStyle w:val="CC533D22548A4FE99CD0BE3D48695CFA5"/>
          </w:pPr>
          <w:r w:rsidRPr="00C176D3">
            <w:rPr>
              <w:rFonts w:ascii="Montserrat" w:hAnsi="Montserrat"/>
              <w:sz w:val="18"/>
              <w:szCs w:val="18"/>
              <w:lang w:val="es-ES_tradnl"/>
            </w:rPr>
            <w:t>rua, número, complemento e CEP</w:t>
          </w:r>
        </w:p>
      </w:docPartBody>
    </w:docPart>
    <w:docPart>
      <w:docPartPr>
        <w:name w:val="34884B98E38B4B08BDDAA29D5F8330A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BAAE44A-DC2D-47BE-A192-EF21A742A939}"/>
      </w:docPartPr>
      <w:docPartBody>
        <w:p w:rsidR="00AB5D01" w:rsidRDefault="003966F2" w:rsidP="003966F2">
          <w:pPr>
            <w:pStyle w:val="34884B98E38B4B08BDDAA29D5F8330A6"/>
          </w:pPr>
          <w:r w:rsidRPr="0074061E">
            <w:rPr>
              <w:rFonts w:ascii="Montserrat" w:hAnsi="Montserrat"/>
              <w:sz w:val="18"/>
              <w:szCs w:val="18"/>
              <w:lang w:val="es-ES_tradnl"/>
            </w:rPr>
            <w:t>ingrese aquí</w:t>
          </w:r>
        </w:p>
      </w:docPartBody>
    </w:docPart>
    <w:docPart>
      <w:docPartPr>
        <w:name w:val="674E510C968E483BB76CCF15236483F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1D02857-A03E-4243-AA3B-BE4C29A88C5F}"/>
      </w:docPartPr>
      <w:docPartBody>
        <w:p w:rsidR="00AB5D01" w:rsidRDefault="003966F2" w:rsidP="003966F2">
          <w:pPr>
            <w:pStyle w:val="674E510C968E483BB76CCF15236483F6"/>
          </w:pPr>
          <w:r w:rsidRPr="0074061E">
            <w:rPr>
              <w:rFonts w:ascii="Montserrat" w:hAnsi="Montserrat"/>
              <w:sz w:val="18"/>
              <w:szCs w:val="18"/>
              <w:lang w:val="es-ES_tradnl"/>
            </w:rPr>
            <w:t>ingrese aquí</w:t>
          </w:r>
        </w:p>
      </w:docPartBody>
    </w:docPart>
    <w:docPart>
      <w:docPartPr>
        <w:name w:val="CC3DE12285764C04B92FA8D36F212BF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DF225F7-48E4-4D00-B3AE-F5BADE4242EE}"/>
      </w:docPartPr>
      <w:docPartBody>
        <w:p w:rsidR="00AB5D01" w:rsidRDefault="003966F2" w:rsidP="003966F2">
          <w:pPr>
            <w:pStyle w:val="CC3DE12285764C04B92FA8D36F212BFF"/>
          </w:pPr>
          <w:r w:rsidRPr="0074061E">
            <w:rPr>
              <w:rFonts w:ascii="Montserrat" w:hAnsi="Montserrat"/>
              <w:sz w:val="18"/>
              <w:szCs w:val="18"/>
              <w:lang w:val="es-ES_tradnl"/>
            </w:rPr>
            <w:t>ingrese aquí</w:t>
          </w:r>
        </w:p>
      </w:docPartBody>
    </w:docPart>
    <w:docPart>
      <w:docPartPr>
        <w:name w:val="36ACA979FAB04A12B47E7A56E502FA9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A09726B-34AB-4A3E-AD76-F804A413A830}"/>
      </w:docPartPr>
      <w:docPartBody>
        <w:p w:rsidR="00AB5D01" w:rsidRDefault="003966F2" w:rsidP="003966F2">
          <w:pPr>
            <w:pStyle w:val="36ACA979FAB04A12B47E7A56E502FA9B"/>
          </w:pPr>
          <w:r w:rsidRPr="0074061E">
            <w:rPr>
              <w:rFonts w:ascii="Montserrat" w:hAnsi="Montserrat"/>
              <w:sz w:val="18"/>
              <w:szCs w:val="18"/>
              <w:lang w:val="es-ES_tradnl"/>
            </w:rPr>
            <w:t>ingrese aquí</w:t>
          </w:r>
        </w:p>
      </w:docPartBody>
    </w:docPart>
    <w:docPart>
      <w:docPartPr>
        <w:name w:val="022817019F004890A49AFB0716C9CDC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D8108B1-C412-45EE-9B9E-BBB655029BF8}"/>
      </w:docPartPr>
      <w:docPartBody>
        <w:p w:rsidR="00AB5D01" w:rsidRDefault="0054286C" w:rsidP="0054286C">
          <w:pPr>
            <w:pStyle w:val="022817019F004890A49AFB0716C9CDCC"/>
          </w:pPr>
          <w:r>
            <w:rPr>
              <w:rFonts w:ascii="Montserrat" w:hAnsi="Montserrat"/>
              <w:sz w:val="18"/>
              <w:szCs w:val="18"/>
            </w:rPr>
            <w:t>digite aqui</w:t>
          </w:r>
        </w:p>
      </w:docPartBody>
    </w:docPart>
    <w:docPart>
      <w:docPartPr>
        <w:name w:val="DD50F6521EAF4F12AC304F20136BACA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92FA202-09B9-4221-A99A-85E614CC78F1}"/>
      </w:docPartPr>
      <w:docPartBody>
        <w:p w:rsidR="00AB5D01" w:rsidRDefault="0054286C" w:rsidP="0054286C">
          <w:pPr>
            <w:pStyle w:val="DD50F6521EAF4F12AC304F20136BACAC"/>
          </w:pPr>
          <w:r w:rsidRPr="004445D1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2DB803F87B294EE9A702D6BFD73E34A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8D076D7-B7B2-409B-8B5A-6C8E19FD4778}"/>
      </w:docPartPr>
      <w:docPartBody>
        <w:p w:rsidR="00AB5D01" w:rsidRDefault="0054286C" w:rsidP="0054286C">
          <w:pPr>
            <w:pStyle w:val="2DB803F87B294EE9A702D6BFD73E34AA"/>
          </w:pPr>
          <w:r w:rsidRPr="004445D1">
            <w:rPr>
              <w:rStyle w:val="TextodoEspaoReservado"/>
            </w:rPr>
            <w:t>Clique ou toque aqui para inserir uma data.</w:t>
          </w:r>
        </w:p>
      </w:docPartBody>
    </w:docPart>
    <w:docPart>
      <w:docPartPr>
        <w:name w:val="F1F3600D3E074EA7AF291F17EE0DE0E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5CBD6B9-EC70-4F9C-8802-2DFF2787E857}"/>
      </w:docPartPr>
      <w:docPartBody>
        <w:p w:rsidR="00AB5D01" w:rsidRDefault="003966F2" w:rsidP="003966F2">
          <w:pPr>
            <w:pStyle w:val="F1F3600D3E074EA7AF291F17EE0DE0E5"/>
          </w:pPr>
          <w:r w:rsidRPr="0074061E">
            <w:rPr>
              <w:rFonts w:ascii="Montserrat" w:hAnsi="Montserrat"/>
              <w:sz w:val="18"/>
              <w:szCs w:val="18"/>
              <w:lang w:val="es-ES_tradnl"/>
            </w:rPr>
            <w:t>Ingrese aquí</w:t>
          </w:r>
        </w:p>
      </w:docPartBody>
    </w:docPart>
    <w:docPart>
      <w:docPartPr>
        <w:name w:val="5229BE00ED02403CBA3038C2C699020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357CDED-565E-4F9D-B482-5A4605B933A0}"/>
      </w:docPartPr>
      <w:docPartBody>
        <w:p w:rsidR="00AB5D01" w:rsidRDefault="0054286C" w:rsidP="0054286C">
          <w:pPr>
            <w:pStyle w:val="5229BE00ED02403CBA3038C2C6990208"/>
          </w:pPr>
          <w:r>
            <w:rPr>
              <w:rFonts w:ascii="Montserrat" w:hAnsi="Montserrat"/>
              <w:sz w:val="18"/>
              <w:szCs w:val="18"/>
            </w:rPr>
            <w:t>D</w:t>
          </w:r>
          <w:r w:rsidRPr="000A62F3">
            <w:rPr>
              <w:rFonts w:ascii="Montserrat" w:hAnsi="Montserrat"/>
              <w:sz w:val="18"/>
              <w:szCs w:val="18"/>
            </w:rPr>
            <w:t>igite aqui</w:t>
          </w:r>
        </w:p>
      </w:docPartBody>
    </w:docPart>
    <w:docPart>
      <w:docPartPr>
        <w:name w:val="2EF9465C709A4A408A5A4B44A912E8A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E1538D3-6CAB-43B2-8DD8-45911D3E79AF}"/>
      </w:docPartPr>
      <w:docPartBody>
        <w:p w:rsidR="00AB5D01" w:rsidRDefault="0054286C" w:rsidP="0054286C">
          <w:pPr>
            <w:pStyle w:val="2EF9465C709A4A408A5A4B44A912E8AC"/>
          </w:pPr>
          <w:r>
            <w:rPr>
              <w:rFonts w:ascii="Montserrat" w:hAnsi="Montserrat"/>
              <w:sz w:val="18"/>
              <w:szCs w:val="18"/>
            </w:rPr>
            <w:t>D</w:t>
          </w:r>
          <w:r w:rsidRPr="000A62F3">
            <w:rPr>
              <w:rFonts w:ascii="Montserrat" w:hAnsi="Montserrat"/>
              <w:sz w:val="18"/>
              <w:szCs w:val="18"/>
            </w:rPr>
            <w:t>igite aqui</w:t>
          </w:r>
        </w:p>
      </w:docPartBody>
    </w:docPart>
    <w:docPart>
      <w:docPartPr>
        <w:name w:val="3D7101ED327D4C5D8CD5F6CD773C9C2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E336D37-A703-4B92-B61E-9FDC2510FA3A}"/>
      </w:docPartPr>
      <w:docPartBody>
        <w:p w:rsidR="00AB5D01" w:rsidRDefault="0054286C" w:rsidP="0054286C">
          <w:pPr>
            <w:pStyle w:val="3D7101ED327D4C5D8CD5F6CD773C9C2F"/>
          </w:pPr>
          <w:r w:rsidRPr="004445D1">
            <w:rPr>
              <w:rStyle w:val="TextodoEspaoReservado"/>
            </w:rPr>
            <w:t>Clique ou toque aqui para inserir uma dat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SemiBold">
    <w:charset w:val="00"/>
    <w:family w:val="auto"/>
    <w:pitch w:val="variable"/>
    <w:sig w:usb0="2000020F" w:usb1="00000003" w:usb2="00000000" w:usb3="00000000" w:csb0="00000197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286C"/>
    <w:rsid w:val="0038481B"/>
    <w:rsid w:val="003966F2"/>
    <w:rsid w:val="0054286C"/>
    <w:rsid w:val="00AB5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3966F2"/>
    <w:rPr>
      <w:color w:val="808080"/>
    </w:rPr>
  </w:style>
  <w:style w:type="paragraph" w:customStyle="1" w:styleId="022817019F004890A49AFB0716C9CDCC">
    <w:name w:val="022817019F004890A49AFB0716C9CDCC"/>
    <w:rsid w:val="0054286C"/>
  </w:style>
  <w:style w:type="paragraph" w:customStyle="1" w:styleId="DD50F6521EAF4F12AC304F20136BACAC">
    <w:name w:val="DD50F6521EAF4F12AC304F20136BACAC"/>
    <w:rsid w:val="0054286C"/>
  </w:style>
  <w:style w:type="paragraph" w:customStyle="1" w:styleId="2DB803F87B294EE9A702D6BFD73E34AA">
    <w:name w:val="2DB803F87B294EE9A702D6BFD73E34AA"/>
    <w:rsid w:val="0054286C"/>
  </w:style>
  <w:style w:type="paragraph" w:customStyle="1" w:styleId="5229BE00ED02403CBA3038C2C6990208">
    <w:name w:val="5229BE00ED02403CBA3038C2C6990208"/>
    <w:rsid w:val="0054286C"/>
  </w:style>
  <w:style w:type="paragraph" w:customStyle="1" w:styleId="2EF9465C709A4A408A5A4B44A912E8AC">
    <w:name w:val="2EF9465C709A4A408A5A4B44A912E8AC"/>
    <w:rsid w:val="0054286C"/>
  </w:style>
  <w:style w:type="paragraph" w:customStyle="1" w:styleId="3D7101ED327D4C5D8CD5F6CD773C9C2F">
    <w:name w:val="3D7101ED327D4C5D8CD5F6CD773C9C2F"/>
    <w:rsid w:val="0054286C"/>
  </w:style>
  <w:style w:type="paragraph" w:customStyle="1" w:styleId="A05C085F9318401484FA92C47E848E326">
    <w:name w:val="A05C085F9318401484FA92C47E848E326"/>
    <w:rsid w:val="0054286C"/>
    <w:pPr>
      <w:spacing w:after="240" w:line="240" w:lineRule="auto"/>
      <w:jc w:val="both"/>
    </w:pPr>
    <w:rPr>
      <w:rFonts w:ascii="Arial" w:eastAsiaTheme="minorHAnsi" w:hAnsi="Arial"/>
      <w:sz w:val="24"/>
      <w:lang w:eastAsia="en-US"/>
    </w:rPr>
  </w:style>
  <w:style w:type="paragraph" w:customStyle="1" w:styleId="077DB81212004A2D91E2E26B440D89556">
    <w:name w:val="077DB81212004A2D91E2E26B440D89556"/>
    <w:rsid w:val="0054286C"/>
    <w:pPr>
      <w:spacing w:after="240" w:line="240" w:lineRule="auto"/>
      <w:jc w:val="both"/>
    </w:pPr>
    <w:rPr>
      <w:rFonts w:ascii="Arial" w:eastAsiaTheme="minorHAnsi" w:hAnsi="Arial"/>
      <w:sz w:val="24"/>
      <w:lang w:eastAsia="en-US"/>
    </w:rPr>
  </w:style>
  <w:style w:type="paragraph" w:customStyle="1" w:styleId="4B609DC3BDC4461F907407C9D8A9351A5">
    <w:name w:val="4B609DC3BDC4461F907407C9D8A9351A5"/>
    <w:rsid w:val="0054286C"/>
    <w:pPr>
      <w:spacing w:after="240" w:line="240" w:lineRule="auto"/>
      <w:jc w:val="both"/>
    </w:pPr>
    <w:rPr>
      <w:rFonts w:ascii="Arial" w:eastAsiaTheme="minorHAnsi" w:hAnsi="Arial"/>
      <w:sz w:val="24"/>
      <w:lang w:eastAsia="en-US"/>
    </w:rPr>
  </w:style>
  <w:style w:type="paragraph" w:customStyle="1" w:styleId="CC533D22548A4FE99CD0BE3D48695CFA5">
    <w:name w:val="CC533D22548A4FE99CD0BE3D48695CFA5"/>
    <w:rsid w:val="0054286C"/>
    <w:pPr>
      <w:spacing w:after="240" w:line="240" w:lineRule="auto"/>
      <w:jc w:val="both"/>
    </w:pPr>
    <w:rPr>
      <w:rFonts w:ascii="Arial" w:eastAsiaTheme="minorHAnsi" w:hAnsi="Arial"/>
      <w:sz w:val="24"/>
      <w:lang w:eastAsia="en-US"/>
    </w:rPr>
  </w:style>
  <w:style w:type="paragraph" w:customStyle="1" w:styleId="34884B98E38B4B08BDDAA29D5F8330A65">
    <w:name w:val="34884B98E38B4B08BDDAA29D5F8330A65"/>
    <w:rsid w:val="0054286C"/>
    <w:pPr>
      <w:spacing w:after="240" w:line="240" w:lineRule="auto"/>
      <w:jc w:val="both"/>
    </w:pPr>
    <w:rPr>
      <w:rFonts w:ascii="Arial" w:eastAsiaTheme="minorHAnsi" w:hAnsi="Arial"/>
      <w:sz w:val="24"/>
      <w:lang w:eastAsia="en-US"/>
    </w:rPr>
  </w:style>
  <w:style w:type="paragraph" w:customStyle="1" w:styleId="674E510C968E483BB76CCF15236483F65">
    <w:name w:val="674E510C968E483BB76CCF15236483F65"/>
    <w:rsid w:val="0054286C"/>
    <w:pPr>
      <w:spacing w:after="240" w:line="240" w:lineRule="auto"/>
      <w:jc w:val="both"/>
    </w:pPr>
    <w:rPr>
      <w:rFonts w:ascii="Arial" w:eastAsiaTheme="minorHAnsi" w:hAnsi="Arial"/>
      <w:sz w:val="24"/>
      <w:lang w:eastAsia="en-US"/>
    </w:rPr>
  </w:style>
  <w:style w:type="paragraph" w:customStyle="1" w:styleId="CC3DE12285764C04B92FA8D36F212BFF5">
    <w:name w:val="CC3DE12285764C04B92FA8D36F212BFF5"/>
    <w:rsid w:val="0054286C"/>
    <w:pPr>
      <w:spacing w:after="240" w:line="240" w:lineRule="auto"/>
      <w:jc w:val="both"/>
    </w:pPr>
    <w:rPr>
      <w:rFonts w:ascii="Arial" w:eastAsiaTheme="minorHAnsi" w:hAnsi="Arial"/>
      <w:sz w:val="24"/>
      <w:lang w:eastAsia="en-US"/>
    </w:rPr>
  </w:style>
  <w:style w:type="paragraph" w:customStyle="1" w:styleId="36ACA979FAB04A12B47E7A56E502FA9B5">
    <w:name w:val="36ACA979FAB04A12B47E7A56E502FA9B5"/>
    <w:rsid w:val="0054286C"/>
    <w:pPr>
      <w:spacing w:after="240" w:line="240" w:lineRule="auto"/>
      <w:jc w:val="both"/>
    </w:pPr>
    <w:rPr>
      <w:rFonts w:ascii="Arial" w:eastAsiaTheme="minorHAnsi" w:hAnsi="Arial"/>
      <w:sz w:val="24"/>
      <w:lang w:eastAsia="en-US"/>
    </w:rPr>
  </w:style>
  <w:style w:type="paragraph" w:customStyle="1" w:styleId="F1F3600D3E074EA7AF291F17EE0DE0E55">
    <w:name w:val="F1F3600D3E074EA7AF291F17EE0DE0E55"/>
    <w:rsid w:val="0054286C"/>
    <w:pPr>
      <w:spacing w:after="240" w:line="240" w:lineRule="auto"/>
      <w:jc w:val="both"/>
    </w:pPr>
    <w:rPr>
      <w:rFonts w:ascii="Arial" w:eastAsiaTheme="minorHAnsi" w:hAnsi="Arial"/>
      <w:sz w:val="24"/>
      <w:lang w:eastAsia="en-US"/>
    </w:rPr>
  </w:style>
  <w:style w:type="paragraph" w:customStyle="1" w:styleId="A05C085F9318401484FA92C47E848E32">
    <w:name w:val="A05C085F9318401484FA92C47E848E32"/>
    <w:rsid w:val="003966F2"/>
    <w:pPr>
      <w:spacing w:after="240" w:line="240" w:lineRule="auto"/>
      <w:jc w:val="both"/>
    </w:pPr>
    <w:rPr>
      <w:rFonts w:ascii="Arial" w:eastAsiaTheme="minorHAnsi" w:hAnsi="Arial"/>
      <w:sz w:val="24"/>
      <w:lang w:eastAsia="en-US"/>
    </w:rPr>
  </w:style>
  <w:style w:type="paragraph" w:customStyle="1" w:styleId="077DB81212004A2D91E2E26B440D8955">
    <w:name w:val="077DB81212004A2D91E2E26B440D8955"/>
    <w:rsid w:val="003966F2"/>
    <w:pPr>
      <w:spacing w:after="240" w:line="240" w:lineRule="auto"/>
      <w:jc w:val="both"/>
    </w:pPr>
    <w:rPr>
      <w:rFonts w:ascii="Arial" w:eastAsiaTheme="minorHAnsi" w:hAnsi="Arial"/>
      <w:sz w:val="24"/>
      <w:lang w:eastAsia="en-US"/>
    </w:rPr>
  </w:style>
  <w:style w:type="paragraph" w:customStyle="1" w:styleId="4B609DC3BDC4461F907407C9D8A9351A">
    <w:name w:val="4B609DC3BDC4461F907407C9D8A9351A"/>
    <w:rsid w:val="003966F2"/>
    <w:pPr>
      <w:spacing w:after="240" w:line="240" w:lineRule="auto"/>
      <w:jc w:val="both"/>
    </w:pPr>
    <w:rPr>
      <w:rFonts w:ascii="Arial" w:eastAsiaTheme="minorHAnsi" w:hAnsi="Arial"/>
      <w:sz w:val="24"/>
      <w:lang w:eastAsia="en-US"/>
    </w:rPr>
  </w:style>
  <w:style w:type="paragraph" w:customStyle="1" w:styleId="34884B98E38B4B08BDDAA29D5F8330A6">
    <w:name w:val="34884B98E38B4B08BDDAA29D5F8330A6"/>
    <w:rsid w:val="003966F2"/>
    <w:pPr>
      <w:spacing w:after="240" w:line="240" w:lineRule="auto"/>
      <w:jc w:val="both"/>
    </w:pPr>
    <w:rPr>
      <w:rFonts w:ascii="Arial" w:eastAsiaTheme="minorHAnsi" w:hAnsi="Arial"/>
      <w:sz w:val="24"/>
      <w:lang w:eastAsia="en-US"/>
    </w:rPr>
  </w:style>
  <w:style w:type="paragraph" w:customStyle="1" w:styleId="674E510C968E483BB76CCF15236483F6">
    <w:name w:val="674E510C968E483BB76CCF15236483F6"/>
    <w:rsid w:val="003966F2"/>
    <w:pPr>
      <w:spacing w:after="240" w:line="240" w:lineRule="auto"/>
      <w:jc w:val="both"/>
    </w:pPr>
    <w:rPr>
      <w:rFonts w:ascii="Arial" w:eastAsiaTheme="minorHAnsi" w:hAnsi="Arial"/>
      <w:sz w:val="24"/>
      <w:lang w:eastAsia="en-US"/>
    </w:rPr>
  </w:style>
  <w:style w:type="paragraph" w:customStyle="1" w:styleId="CC3DE12285764C04B92FA8D36F212BFF">
    <w:name w:val="CC3DE12285764C04B92FA8D36F212BFF"/>
    <w:rsid w:val="003966F2"/>
    <w:pPr>
      <w:spacing w:after="240" w:line="240" w:lineRule="auto"/>
      <w:jc w:val="both"/>
    </w:pPr>
    <w:rPr>
      <w:rFonts w:ascii="Arial" w:eastAsiaTheme="minorHAnsi" w:hAnsi="Arial"/>
      <w:sz w:val="24"/>
      <w:lang w:eastAsia="en-US"/>
    </w:rPr>
  </w:style>
  <w:style w:type="paragraph" w:customStyle="1" w:styleId="36ACA979FAB04A12B47E7A56E502FA9B">
    <w:name w:val="36ACA979FAB04A12B47E7A56E502FA9B"/>
    <w:rsid w:val="003966F2"/>
    <w:pPr>
      <w:spacing w:after="240" w:line="240" w:lineRule="auto"/>
      <w:jc w:val="both"/>
    </w:pPr>
    <w:rPr>
      <w:rFonts w:ascii="Arial" w:eastAsiaTheme="minorHAnsi" w:hAnsi="Arial"/>
      <w:sz w:val="24"/>
      <w:lang w:eastAsia="en-US"/>
    </w:rPr>
  </w:style>
  <w:style w:type="paragraph" w:customStyle="1" w:styleId="F1F3600D3E074EA7AF291F17EE0DE0E5">
    <w:name w:val="F1F3600D3E074EA7AF291F17EE0DE0E5"/>
    <w:rsid w:val="003966F2"/>
    <w:pPr>
      <w:spacing w:after="240" w:line="240" w:lineRule="auto"/>
      <w:jc w:val="both"/>
    </w:pPr>
    <w:rPr>
      <w:rFonts w:ascii="Arial" w:eastAsiaTheme="minorHAnsi" w:hAnsi="Arial"/>
      <w:sz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1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lherme Zuchetti</dc:creator>
  <cp:keywords/>
  <dc:description/>
  <cp:lastModifiedBy>Alexander Dzieciol Tolentino</cp:lastModifiedBy>
  <cp:revision>2</cp:revision>
  <dcterms:created xsi:type="dcterms:W3CDTF">2022-01-06T17:43:00Z</dcterms:created>
  <dcterms:modified xsi:type="dcterms:W3CDTF">2022-01-06T17:43:00Z</dcterms:modified>
</cp:coreProperties>
</file>